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pPr w:leftFromText="180" w:rightFromText="180" w:vertAnchor="page" w:horzAnchor="margin" w:tblpY="1621"/>
        <w:tblW w:w="10205" w:type="dxa"/>
        <w:tblLayout w:type="fixed"/>
        <w:tblLook w:val="04A0" w:firstRow="1" w:lastRow="0" w:firstColumn="1" w:lastColumn="0" w:noHBand="0" w:noVBand="1"/>
      </w:tblPr>
      <w:tblGrid>
        <w:gridCol w:w="990"/>
        <w:gridCol w:w="1562"/>
        <w:gridCol w:w="2551"/>
        <w:gridCol w:w="5102"/>
      </w:tblGrid>
      <w:tr w:rsidR="00044FB6" w:rsidRPr="00044FB6" w14:paraId="1E7E3EB6" w14:textId="77777777" w:rsidTr="00596DCB">
        <w:trPr>
          <w:trHeight w:val="340"/>
        </w:trPr>
        <w:tc>
          <w:tcPr>
            <w:tcW w:w="1020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E6BE5E" w14:textId="266D29AA" w:rsidR="00044FB6" w:rsidRDefault="009B1BC1" w:rsidP="0090248F">
            <w:pPr>
              <w:pStyle w:val="HSSubHeadCntrd"/>
              <w:spacing w:before="120" w:after="120"/>
              <w:rPr>
                <w:sz w:val="24"/>
              </w:rPr>
            </w:pPr>
            <w:r w:rsidRPr="005B166B">
              <w:rPr>
                <w:sz w:val="24"/>
              </w:rPr>
              <w:t>Contractor</w:t>
            </w:r>
            <w:r w:rsidR="00F050B9">
              <w:rPr>
                <w:sz w:val="24"/>
              </w:rPr>
              <w:t>/Supplier</w:t>
            </w:r>
            <w:r w:rsidRPr="005B166B">
              <w:rPr>
                <w:sz w:val="24"/>
              </w:rPr>
              <w:t xml:space="preserve"> Application</w:t>
            </w:r>
          </w:p>
          <w:p w14:paraId="5A31734F" w14:textId="5D048337" w:rsidR="009027D1" w:rsidRDefault="005664DE" w:rsidP="0090248F">
            <w:pPr>
              <w:pStyle w:val="HSSubHeadCntrd"/>
              <w:spacing w:before="120" w:after="120"/>
              <w:rPr>
                <w:szCs w:val="18"/>
              </w:rPr>
            </w:pPr>
            <w:r>
              <w:rPr>
                <w:szCs w:val="18"/>
              </w:rPr>
              <w:t>**</w:t>
            </w:r>
            <w:r w:rsidR="004A107A" w:rsidRPr="009027D1">
              <w:rPr>
                <w:szCs w:val="18"/>
              </w:rPr>
              <w:t>If you have already completed this application</w:t>
            </w:r>
            <w:r w:rsidR="009027D1" w:rsidRPr="009027D1">
              <w:rPr>
                <w:szCs w:val="18"/>
              </w:rPr>
              <w:t xml:space="preserve"> successfully, please only complete the </w:t>
            </w:r>
          </w:p>
          <w:p w14:paraId="47F1B374" w14:textId="3124D610" w:rsidR="004A107A" w:rsidRPr="009027D1" w:rsidRDefault="009027D1" w:rsidP="0090248F">
            <w:pPr>
              <w:pStyle w:val="HSSubHeadCntrd"/>
              <w:spacing w:before="120" w:after="120"/>
              <w:rPr>
                <w:szCs w:val="18"/>
              </w:rPr>
            </w:pPr>
            <w:r w:rsidRPr="009027D1">
              <w:rPr>
                <w:szCs w:val="18"/>
              </w:rPr>
              <w:t>Covid-19 section and submit</w:t>
            </w:r>
            <w:r w:rsidR="005664DE">
              <w:rPr>
                <w:szCs w:val="18"/>
              </w:rPr>
              <w:t>**</w:t>
            </w:r>
          </w:p>
        </w:tc>
      </w:tr>
      <w:tr w:rsidR="00044FB6" w:rsidRPr="00D2467C" w14:paraId="5101DF2E" w14:textId="77777777" w:rsidTr="00596DCB">
        <w:trPr>
          <w:trHeight w:hRule="exact" w:val="340"/>
        </w:trPr>
        <w:tc>
          <w:tcPr>
            <w:tcW w:w="10205" w:type="dxa"/>
            <w:gridSpan w:val="4"/>
            <w:tcBorders>
              <w:top w:val="single" w:sz="4" w:space="0" w:color="auto"/>
            </w:tcBorders>
            <w:shd w:val="clear" w:color="auto" w:fill="EEECE1" w:themeFill="background2"/>
            <w:vAlign w:val="center"/>
          </w:tcPr>
          <w:p w14:paraId="6C38903A" w14:textId="77777777" w:rsidR="00044FB6" w:rsidRPr="00D2467C" w:rsidRDefault="00044FB6" w:rsidP="00F3697F">
            <w:pPr>
              <w:pStyle w:val="HSFormFieldHeader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Business Information</w:t>
            </w:r>
          </w:p>
        </w:tc>
      </w:tr>
      <w:tr w:rsidR="00191A0F" w:rsidRPr="00D2467C" w14:paraId="744565B5" w14:textId="77777777" w:rsidTr="00596DCB">
        <w:trPr>
          <w:trHeight w:hRule="exact" w:val="397"/>
        </w:trPr>
        <w:tc>
          <w:tcPr>
            <w:tcW w:w="10205" w:type="dxa"/>
            <w:gridSpan w:val="4"/>
            <w:vAlign w:val="center"/>
          </w:tcPr>
          <w:p w14:paraId="3D6C0695" w14:textId="7F1E7DBC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 xml:space="preserve">Trading Name: </w:t>
            </w:r>
          </w:p>
        </w:tc>
      </w:tr>
      <w:tr w:rsidR="00191A0F" w:rsidRPr="00D2467C" w14:paraId="658A81CD" w14:textId="77777777" w:rsidTr="00596DCB">
        <w:trPr>
          <w:trHeight w:hRule="exact" w:val="397"/>
        </w:trPr>
        <w:tc>
          <w:tcPr>
            <w:tcW w:w="10205" w:type="dxa"/>
            <w:gridSpan w:val="4"/>
            <w:vAlign w:val="center"/>
          </w:tcPr>
          <w:p w14:paraId="4AF9A061" w14:textId="5080F5A9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Postal Address:</w:t>
            </w:r>
          </w:p>
        </w:tc>
      </w:tr>
      <w:tr w:rsidR="00191A0F" w:rsidRPr="00D2467C" w14:paraId="49B4178B" w14:textId="77777777" w:rsidTr="00596DCB">
        <w:trPr>
          <w:trHeight w:hRule="exact" w:val="397"/>
        </w:trPr>
        <w:tc>
          <w:tcPr>
            <w:tcW w:w="10205" w:type="dxa"/>
            <w:gridSpan w:val="4"/>
            <w:vAlign w:val="center"/>
          </w:tcPr>
          <w:p w14:paraId="2F9A3370" w14:textId="49B500DE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 xml:space="preserve">Trade: </w:t>
            </w:r>
          </w:p>
        </w:tc>
      </w:tr>
      <w:tr w:rsidR="00191A0F" w:rsidRPr="00D2467C" w14:paraId="7DDD5292" w14:textId="77777777" w:rsidTr="00596DCB">
        <w:trPr>
          <w:trHeight w:hRule="exact" w:val="397"/>
        </w:trPr>
        <w:tc>
          <w:tcPr>
            <w:tcW w:w="10205" w:type="dxa"/>
            <w:gridSpan w:val="4"/>
            <w:vAlign w:val="center"/>
          </w:tcPr>
          <w:p w14:paraId="73A78D1C" w14:textId="0098AC3C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 xml:space="preserve">Contact Person: </w:t>
            </w:r>
          </w:p>
        </w:tc>
      </w:tr>
      <w:tr w:rsidR="00191A0F" w:rsidRPr="00D2467C" w14:paraId="4086AB0D" w14:textId="77777777" w:rsidTr="00596DCB">
        <w:trPr>
          <w:trHeight w:hRule="exact" w:val="397"/>
        </w:trPr>
        <w:tc>
          <w:tcPr>
            <w:tcW w:w="5103" w:type="dxa"/>
            <w:gridSpan w:val="3"/>
            <w:vAlign w:val="center"/>
          </w:tcPr>
          <w:p w14:paraId="0888D185" w14:textId="270AF558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 xml:space="preserve">Mobile: </w:t>
            </w:r>
          </w:p>
        </w:tc>
        <w:tc>
          <w:tcPr>
            <w:tcW w:w="5102" w:type="dxa"/>
            <w:vAlign w:val="center"/>
          </w:tcPr>
          <w:p w14:paraId="709C8AD3" w14:textId="44C9BC25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Email:</w:t>
            </w:r>
          </w:p>
        </w:tc>
      </w:tr>
      <w:tr w:rsidR="00EA005F" w:rsidRPr="00D2467C" w14:paraId="4C5E49A4" w14:textId="77777777" w:rsidTr="00596DCB">
        <w:trPr>
          <w:trHeight w:hRule="exact" w:val="340"/>
        </w:trPr>
        <w:tc>
          <w:tcPr>
            <w:tcW w:w="10205" w:type="dxa"/>
            <w:gridSpan w:val="4"/>
            <w:shd w:val="clear" w:color="auto" w:fill="EEECE1" w:themeFill="background2"/>
            <w:vAlign w:val="center"/>
          </w:tcPr>
          <w:p w14:paraId="095CE8DE" w14:textId="77777777" w:rsidR="00EA005F" w:rsidRPr="00D2467C" w:rsidRDefault="00EA005F" w:rsidP="00F3697F">
            <w:pPr>
              <w:spacing w:before="60" w:after="60"/>
              <w:rPr>
                <w:b/>
                <w:sz w:val="18"/>
                <w:szCs w:val="18"/>
              </w:rPr>
            </w:pPr>
            <w:r w:rsidRPr="00D2467C">
              <w:rPr>
                <w:b/>
                <w:sz w:val="18"/>
                <w:szCs w:val="18"/>
              </w:rPr>
              <w:t>Health and Safety Management</w:t>
            </w:r>
          </w:p>
        </w:tc>
      </w:tr>
      <w:tr w:rsidR="00191A0F" w:rsidRPr="00D2467C" w14:paraId="735945F9" w14:textId="77777777" w:rsidTr="00596DCB">
        <w:trPr>
          <w:trHeight w:val="397"/>
        </w:trPr>
        <w:tc>
          <w:tcPr>
            <w:tcW w:w="10205" w:type="dxa"/>
            <w:gridSpan w:val="4"/>
            <w:vAlign w:val="center"/>
          </w:tcPr>
          <w:p w14:paraId="0DFB0E1E" w14:textId="2A1A7494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 xml:space="preserve">Person in charge of Health and Safety: </w:t>
            </w:r>
          </w:p>
        </w:tc>
      </w:tr>
      <w:tr w:rsidR="00191A0F" w:rsidRPr="00D2467C" w14:paraId="433AB947" w14:textId="77777777" w:rsidTr="00596DCB">
        <w:trPr>
          <w:trHeight w:val="397"/>
        </w:trPr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14:paraId="42DE60AF" w14:textId="77777777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 xml:space="preserve">Mobile: </w:t>
            </w:r>
          </w:p>
        </w:tc>
        <w:tc>
          <w:tcPr>
            <w:tcW w:w="4113" w:type="dxa"/>
            <w:gridSpan w:val="2"/>
            <w:tcBorders>
              <w:bottom w:val="single" w:sz="4" w:space="0" w:color="auto"/>
            </w:tcBorders>
            <w:vAlign w:val="center"/>
          </w:tcPr>
          <w:p w14:paraId="15125EBB" w14:textId="3E15FA38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</w:p>
        </w:tc>
        <w:tc>
          <w:tcPr>
            <w:tcW w:w="5102" w:type="dxa"/>
            <w:tcBorders>
              <w:bottom w:val="single" w:sz="4" w:space="0" w:color="auto"/>
            </w:tcBorders>
            <w:vAlign w:val="center"/>
          </w:tcPr>
          <w:p w14:paraId="7CC8ED0B" w14:textId="6C2CFD4C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Email:</w:t>
            </w:r>
          </w:p>
        </w:tc>
      </w:tr>
      <w:tr w:rsidR="00191A0F" w:rsidRPr="00D2467C" w14:paraId="7600EF06" w14:textId="77777777" w:rsidTr="00596DCB">
        <w:trPr>
          <w:trHeight w:val="397"/>
        </w:trPr>
        <w:tc>
          <w:tcPr>
            <w:tcW w:w="10205" w:type="dxa"/>
            <w:gridSpan w:val="4"/>
            <w:tcBorders>
              <w:bottom w:val="single" w:sz="4" w:space="0" w:color="auto"/>
            </w:tcBorders>
            <w:vAlign w:val="center"/>
          </w:tcPr>
          <w:p w14:paraId="4F43C59D" w14:textId="18EFC70B" w:rsidR="00191A0F" w:rsidRPr="00D2467C" w:rsidRDefault="007A4DD8" w:rsidP="00F3697F">
            <w:pPr>
              <w:pStyle w:val="HSBody9pt"/>
              <w:spacing w:before="60" w:after="60"/>
              <w:rPr>
                <w:szCs w:val="18"/>
              </w:rPr>
            </w:pPr>
            <w:r>
              <w:rPr>
                <w:i/>
                <w:iCs/>
                <w:szCs w:val="18"/>
              </w:rPr>
              <w:t>Please provide a signed and dated copy of your Health and Safety Policy</w:t>
            </w:r>
          </w:p>
        </w:tc>
      </w:tr>
      <w:tr w:rsidR="00EA005F" w:rsidRPr="00D2467C" w14:paraId="54EE72EF" w14:textId="77777777" w:rsidTr="00596DCB">
        <w:trPr>
          <w:trHeight w:hRule="exact" w:val="340"/>
        </w:trPr>
        <w:tc>
          <w:tcPr>
            <w:tcW w:w="10205" w:type="dxa"/>
            <w:gridSpan w:val="4"/>
            <w:shd w:val="clear" w:color="auto" w:fill="EEECE1" w:themeFill="background2"/>
            <w:vAlign w:val="center"/>
          </w:tcPr>
          <w:p w14:paraId="088AEE8E" w14:textId="77777777" w:rsidR="00EA005F" w:rsidRPr="00D2467C" w:rsidRDefault="00EA005F" w:rsidP="00F3697F">
            <w:pPr>
              <w:spacing w:before="60" w:after="60"/>
              <w:rPr>
                <w:b/>
                <w:sz w:val="18"/>
                <w:szCs w:val="18"/>
              </w:rPr>
            </w:pPr>
            <w:r w:rsidRPr="00D2467C">
              <w:rPr>
                <w:b/>
                <w:sz w:val="18"/>
                <w:szCs w:val="18"/>
              </w:rPr>
              <w:t>Insurance</w:t>
            </w:r>
          </w:p>
        </w:tc>
      </w:tr>
      <w:tr w:rsidR="00EA005F" w:rsidRPr="00D2467C" w14:paraId="09CDC5FC" w14:textId="77777777" w:rsidTr="00596DCB">
        <w:trPr>
          <w:trHeight w:val="397"/>
        </w:trPr>
        <w:tc>
          <w:tcPr>
            <w:tcW w:w="5103" w:type="dxa"/>
            <w:gridSpan w:val="3"/>
            <w:vAlign w:val="center"/>
          </w:tcPr>
          <w:p w14:paraId="5ABC2140" w14:textId="3E81CD3F" w:rsidR="00EA005F" w:rsidRPr="00D2467C" w:rsidRDefault="00EA005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What value of Public Liability Insurance do you carry</w:t>
            </w:r>
            <w:r w:rsidR="00D2467C" w:rsidRPr="00D2467C">
              <w:rPr>
                <w:szCs w:val="18"/>
              </w:rPr>
              <w:t>?</w:t>
            </w:r>
          </w:p>
        </w:tc>
        <w:tc>
          <w:tcPr>
            <w:tcW w:w="5102" w:type="dxa"/>
            <w:vAlign w:val="center"/>
          </w:tcPr>
          <w:p w14:paraId="7E5479B3" w14:textId="77777777" w:rsidR="00EA005F" w:rsidRPr="00D2467C" w:rsidRDefault="00EA005F" w:rsidP="00F3697F">
            <w:pPr>
              <w:pStyle w:val="HSBody9pt"/>
              <w:spacing w:before="60" w:after="60"/>
              <w:rPr>
                <w:szCs w:val="18"/>
              </w:rPr>
            </w:pPr>
          </w:p>
        </w:tc>
      </w:tr>
      <w:tr w:rsidR="00923534" w:rsidRPr="00D2467C" w14:paraId="23964090" w14:textId="77777777" w:rsidTr="00FD4AC1">
        <w:trPr>
          <w:trHeight w:val="397"/>
        </w:trPr>
        <w:tc>
          <w:tcPr>
            <w:tcW w:w="10205" w:type="dxa"/>
            <w:gridSpan w:val="4"/>
            <w:vAlign w:val="center"/>
          </w:tcPr>
          <w:p w14:paraId="1401C95A" w14:textId="3D285F14" w:rsidR="00923534" w:rsidRPr="00D2467C" w:rsidRDefault="0006402C" w:rsidP="00F3697F">
            <w:pPr>
              <w:pStyle w:val="HSBody9pt"/>
              <w:spacing w:before="60" w:after="60"/>
              <w:rPr>
                <w:szCs w:val="18"/>
              </w:rPr>
            </w:pPr>
            <w:r w:rsidRPr="00BD770C">
              <w:rPr>
                <w:i/>
                <w:iCs/>
                <w:szCs w:val="18"/>
              </w:rPr>
              <w:t>Please provide a copy of your Certificate of Currency (from your insurer)</w:t>
            </w:r>
          </w:p>
        </w:tc>
      </w:tr>
      <w:tr w:rsidR="00EA005F" w:rsidRPr="00D2467C" w14:paraId="2DA8A7CE" w14:textId="77777777" w:rsidTr="00596DCB">
        <w:trPr>
          <w:trHeight w:hRule="exact" w:val="340"/>
        </w:trPr>
        <w:tc>
          <w:tcPr>
            <w:tcW w:w="10205" w:type="dxa"/>
            <w:gridSpan w:val="4"/>
            <w:shd w:val="clear" w:color="auto" w:fill="EEECE1" w:themeFill="background2"/>
            <w:vAlign w:val="center"/>
          </w:tcPr>
          <w:p w14:paraId="563796FF" w14:textId="39FFDB2D" w:rsidR="00EA005F" w:rsidRPr="00D2467C" w:rsidRDefault="003263B0" w:rsidP="00F3697F">
            <w:pPr>
              <w:spacing w:before="60" w:after="6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cident/Injury/Illness</w:t>
            </w:r>
          </w:p>
        </w:tc>
      </w:tr>
      <w:tr w:rsidR="007C4DE6" w:rsidRPr="00D2467C" w14:paraId="6B173884" w14:textId="77777777" w:rsidTr="0026326F">
        <w:trPr>
          <w:trHeight w:val="397"/>
        </w:trPr>
        <w:tc>
          <w:tcPr>
            <w:tcW w:w="10205" w:type="dxa"/>
            <w:gridSpan w:val="4"/>
            <w:vAlign w:val="center"/>
          </w:tcPr>
          <w:p w14:paraId="685A4BB4" w14:textId="68062A65" w:rsidR="007C4DE6" w:rsidRPr="00D2467C" w:rsidRDefault="00C34D6E" w:rsidP="00F3697F">
            <w:pPr>
              <w:pStyle w:val="HSBody9pt"/>
              <w:spacing w:before="60" w:after="60"/>
              <w:rPr>
                <w:szCs w:val="18"/>
              </w:rPr>
            </w:pPr>
            <w:r w:rsidRPr="00BD770C">
              <w:rPr>
                <w:i/>
                <w:iCs/>
                <w:szCs w:val="18"/>
              </w:rPr>
              <w:t>Please provide a copy of an Incident Form that you use</w:t>
            </w:r>
          </w:p>
        </w:tc>
      </w:tr>
      <w:tr w:rsidR="00EA005F" w:rsidRPr="00D2467C" w14:paraId="53D6A650" w14:textId="77777777" w:rsidTr="00596DCB">
        <w:trPr>
          <w:trHeight w:val="397"/>
        </w:trPr>
        <w:tc>
          <w:tcPr>
            <w:tcW w:w="5103" w:type="dxa"/>
            <w:gridSpan w:val="3"/>
            <w:vAlign w:val="center"/>
          </w:tcPr>
          <w:p w14:paraId="74E01104" w14:textId="3C1A6D3F" w:rsidR="00EA005F" w:rsidRPr="00D2467C" w:rsidRDefault="00EA005F" w:rsidP="00787206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Have you had a “</w:t>
            </w:r>
            <w:r w:rsidR="00787206">
              <w:rPr>
                <w:szCs w:val="18"/>
              </w:rPr>
              <w:t>Notifiable Events</w:t>
            </w:r>
            <w:r w:rsidRPr="00D2467C">
              <w:rPr>
                <w:szCs w:val="18"/>
              </w:rPr>
              <w:t xml:space="preserve">” within the past 12 months that </w:t>
            </w:r>
            <w:r w:rsidR="00D2467C" w:rsidRPr="00D2467C">
              <w:rPr>
                <w:szCs w:val="18"/>
              </w:rPr>
              <w:t xml:space="preserve">was </w:t>
            </w:r>
            <w:r w:rsidRPr="00D2467C">
              <w:rPr>
                <w:szCs w:val="18"/>
              </w:rPr>
              <w:t xml:space="preserve">notified to </w:t>
            </w:r>
            <w:proofErr w:type="gramStart"/>
            <w:r w:rsidRPr="00D2467C">
              <w:rPr>
                <w:szCs w:val="18"/>
              </w:rPr>
              <w:t>WorkSafe.</w:t>
            </w:r>
            <w:proofErr w:type="gramEnd"/>
            <w:r w:rsidRPr="00D2467C">
              <w:rPr>
                <w:szCs w:val="18"/>
              </w:rPr>
              <w:t xml:space="preserve"> </w:t>
            </w:r>
          </w:p>
        </w:tc>
        <w:tc>
          <w:tcPr>
            <w:tcW w:w="5102" w:type="dxa"/>
            <w:vAlign w:val="center"/>
          </w:tcPr>
          <w:p w14:paraId="52F9CA67" w14:textId="77777777" w:rsidR="00EA005F" w:rsidRPr="00D2467C" w:rsidRDefault="00844720" w:rsidP="00F3697F">
            <w:pPr>
              <w:spacing w:before="60" w:after="60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35618771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EA005F" w:rsidRPr="00D246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EA005F" w:rsidRPr="00D2467C">
              <w:rPr>
                <w:sz w:val="18"/>
                <w:szCs w:val="18"/>
              </w:rPr>
              <w:t xml:space="preserve">  Yes      </w:t>
            </w:r>
            <w:sdt>
              <w:sdtPr>
                <w:rPr>
                  <w:sz w:val="18"/>
                  <w:szCs w:val="18"/>
                </w:rPr>
                <w:id w:val="2127509667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EA005F" w:rsidRPr="00D246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EA005F" w:rsidRPr="00D2467C">
              <w:rPr>
                <w:sz w:val="18"/>
                <w:szCs w:val="18"/>
              </w:rPr>
              <w:t xml:space="preserve">  No</w:t>
            </w:r>
          </w:p>
        </w:tc>
      </w:tr>
      <w:tr w:rsidR="00EA005F" w:rsidRPr="00D2467C" w14:paraId="58FEBA22" w14:textId="77777777" w:rsidTr="00596DCB">
        <w:trPr>
          <w:trHeight w:val="397"/>
        </w:trPr>
        <w:tc>
          <w:tcPr>
            <w:tcW w:w="2552" w:type="dxa"/>
            <w:gridSpan w:val="2"/>
            <w:vAlign w:val="center"/>
          </w:tcPr>
          <w:p w14:paraId="6CB71D2E" w14:textId="77777777" w:rsidR="00EA005F" w:rsidRPr="00D2467C" w:rsidRDefault="000F7FFE" w:rsidP="00F3697F">
            <w:pPr>
              <w:pStyle w:val="HSBody9pt"/>
              <w:spacing w:before="60" w:after="60"/>
              <w:rPr>
                <w:i/>
                <w:szCs w:val="18"/>
              </w:rPr>
            </w:pPr>
            <w:r w:rsidRPr="00D2467C">
              <w:rPr>
                <w:i/>
                <w:szCs w:val="18"/>
              </w:rPr>
              <w:t>If yes, please provide details</w:t>
            </w:r>
          </w:p>
        </w:tc>
        <w:tc>
          <w:tcPr>
            <w:tcW w:w="7653" w:type="dxa"/>
            <w:gridSpan w:val="2"/>
            <w:vAlign w:val="center"/>
          </w:tcPr>
          <w:p w14:paraId="47E770E9" w14:textId="77777777" w:rsidR="00EA005F" w:rsidRPr="00D2467C" w:rsidRDefault="00EA005F" w:rsidP="00F3697F">
            <w:pPr>
              <w:pStyle w:val="HSBody9pt"/>
              <w:spacing w:before="60" w:after="60"/>
              <w:rPr>
                <w:szCs w:val="18"/>
              </w:rPr>
            </w:pPr>
          </w:p>
          <w:p w14:paraId="14E37696" w14:textId="77777777" w:rsidR="00EA005F" w:rsidRPr="00D2467C" w:rsidRDefault="00EA005F" w:rsidP="00F3697F">
            <w:pPr>
              <w:pStyle w:val="HSBody9pt"/>
              <w:spacing w:before="60" w:after="60"/>
              <w:rPr>
                <w:szCs w:val="18"/>
              </w:rPr>
            </w:pPr>
          </w:p>
          <w:p w14:paraId="202C27C7" w14:textId="77777777" w:rsidR="00EA005F" w:rsidRPr="00D2467C" w:rsidRDefault="00EA005F" w:rsidP="00F3697F">
            <w:pPr>
              <w:pStyle w:val="HSBody9pt"/>
              <w:spacing w:before="60" w:after="60"/>
              <w:rPr>
                <w:szCs w:val="18"/>
              </w:rPr>
            </w:pPr>
          </w:p>
        </w:tc>
      </w:tr>
      <w:tr w:rsidR="00EA005F" w:rsidRPr="00D2467C" w14:paraId="52AB7CE2" w14:textId="77777777" w:rsidTr="00596DCB">
        <w:trPr>
          <w:trHeight w:hRule="exact" w:val="340"/>
        </w:trPr>
        <w:tc>
          <w:tcPr>
            <w:tcW w:w="10205" w:type="dxa"/>
            <w:gridSpan w:val="4"/>
            <w:shd w:val="clear" w:color="auto" w:fill="EEECE1" w:themeFill="background2"/>
            <w:vAlign w:val="center"/>
          </w:tcPr>
          <w:p w14:paraId="3F379713" w14:textId="36F2EEF4" w:rsidR="00EA005F" w:rsidRPr="00D2467C" w:rsidRDefault="00EA005F" w:rsidP="00F3697F">
            <w:pPr>
              <w:spacing w:before="60" w:after="60"/>
              <w:rPr>
                <w:b/>
                <w:sz w:val="18"/>
                <w:szCs w:val="18"/>
              </w:rPr>
            </w:pPr>
            <w:r w:rsidRPr="00D2467C">
              <w:rPr>
                <w:b/>
                <w:sz w:val="18"/>
                <w:szCs w:val="18"/>
              </w:rPr>
              <w:t>Hazard</w:t>
            </w:r>
            <w:r w:rsidR="003263B0">
              <w:rPr>
                <w:b/>
                <w:sz w:val="18"/>
                <w:szCs w:val="18"/>
              </w:rPr>
              <w:t>/Risk</w:t>
            </w:r>
            <w:r w:rsidRPr="00D2467C">
              <w:rPr>
                <w:b/>
                <w:sz w:val="18"/>
                <w:szCs w:val="18"/>
              </w:rPr>
              <w:t xml:space="preserve"> Management</w:t>
            </w:r>
          </w:p>
        </w:tc>
      </w:tr>
      <w:tr w:rsidR="00A122B7" w:rsidRPr="00D2467C" w14:paraId="119017C7" w14:textId="77777777" w:rsidTr="00596DCB">
        <w:trPr>
          <w:trHeight w:val="397"/>
        </w:trPr>
        <w:tc>
          <w:tcPr>
            <w:tcW w:w="2552" w:type="dxa"/>
            <w:gridSpan w:val="2"/>
            <w:vAlign w:val="center"/>
          </w:tcPr>
          <w:p w14:paraId="37CD2EDE" w14:textId="6319DD92" w:rsidR="00A122B7" w:rsidRPr="00D2467C" w:rsidRDefault="00CC3358" w:rsidP="00F3697F">
            <w:pPr>
              <w:pStyle w:val="HSBody9pt"/>
              <w:spacing w:before="60" w:after="60"/>
              <w:rPr>
                <w:i/>
                <w:szCs w:val="18"/>
              </w:rPr>
            </w:pPr>
            <w:r>
              <w:rPr>
                <w:i/>
                <w:szCs w:val="18"/>
              </w:rPr>
              <w:t>Do you use hazardous substances, i</w:t>
            </w:r>
            <w:r w:rsidR="00A122B7" w:rsidRPr="00D2467C">
              <w:rPr>
                <w:i/>
                <w:szCs w:val="18"/>
              </w:rPr>
              <w:t>f yes – what are they?</w:t>
            </w:r>
          </w:p>
        </w:tc>
        <w:tc>
          <w:tcPr>
            <w:tcW w:w="7653" w:type="dxa"/>
            <w:gridSpan w:val="2"/>
            <w:vAlign w:val="center"/>
          </w:tcPr>
          <w:p w14:paraId="558BC7D3" w14:textId="77777777" w:rsidR="00A122B7" w:rsidRPr="00D2467C" w:rsidRDefault="00A122B7" w:rsidP="00F3697F">
            <w:pPr>
              <w:spacing w:before="60" w:after="60"/>
              <w:rPr>
                <w:sz w:val="18"/>
                <w:szCs w:val="18"/>
              </w:rPr>
            </w:pPr>
          </w:p>
          <w:p w14:paraId="6E7DC6F0" w14:textId="77777777" w:rsidR="00AF0E7D" w:rsidRPr="00D2467C" w:rsidRDefault="00AF0E7D" w:rsidP="00F3697F">
            <w:pPr>
              <w:pStyle w:val="BodyText"/>
              <w:spacing w:before="60" w:after="60"/>
              <w:rPr>
                <w:szCs w:val="18"/>
              </w:rPr>
            </w:pPr>
          </w:p>
          <w:p w14:paraId="6A45C47E" w14:textId="77777777" w:rsidR="00AF0E7D" w:rsidRPr="00D2467C" w:rsidRDefault="00AF0E7D" w:rsidP="00F3697F">
            <w:pPr>
              <w:pStyle w:val="BodyText"/>
              <w:spacing w:before="60" w:after="60"/>
              <w:rPr>
                <w:szCs w:val="18"/>
              </w:rPr>
            </w:pPr>
          </w:p>
        </w:tc>
      </w:tr>
      <w:tr w:rsidR="008E5BEB" w:rsidRPr="00D2467C" w14:paraId="23662B35" w14:textId="77777777" w:rsidTr="00596DCB">
        <w:trPr>
          <w:trHeight w:val="397"/>
        </w:trPr>
        <w:tc>
          <w:tcPr>
            <w:tcW w:w="2552" w:type="dxa"/>
            <w:gridSpan w:val="2"/>
            <w:vAlign w:val="center"/>
          </w:tcPr>
          <w:p w14:paraId="5FECE663" w14:textId="508EA703" w:rsidR="008E5BEB" w:rsidRPr="00D2467C" w:rsidRDefault="00191A0F" w:rsidP="00F3697F">
            <w:pPr>
              <w:pStyle w:val="HSBody9pt"/>
              <w:spacing w:before="60" w:after="60"/>
              <w:rPr>
                <w:i/>
                <w:szCs w:val="18"/>
              </w:rPr>
            </w:pPr>
            <w:r w:rsidRPr="00D2467C">
              <w:rPr>
                <w:i/>
                <w:szCs w:val="18"/>
              </w:rPr>
              <w:t xml:space="preserve">Where are your Safety Data Sheets </w:t>
            </w:r>
            <w:r w:rsidR="008E5BEB" w:rsidRPr="00D2467C">
              <w:rPr>
                <w:i/>
                <w:szCs w:val="18"/>
              </w:rPr>
              <w:t>located?</w:t>
            </w:r>
          </w:p>
        </w:tc>
        <w:tc>
          <w:tcPr>
            <w:tcW w:w="7653" w:type="dxa"/>
            <w:gridSpan w:val="2"/>
            <w:vAlign w:val="center"/>
          </w:tcPr>
          <w:p w14:paraId="1E4F4D8B" w14:textId="77777777" w:rsidR="008E5BEB" w:rsidRPr="00D2467C" w:rsidRDefault="008E5BEB" w:rsidP="00F3697F">
            <w:pPr>
              <w:spacing w:before="60" w:after="60"/>
              <w:rPr>
                <w:sz w:val="18"/>
                <w:szCs w:val="18"/>
              </w:rPr>
            </w:pPr>
          </w:p>
          <w:p w14:paraId="635E7E59" w14:textId="77777777" w:rsidR="00AF0E7D" w:rsidRPr="00D2467C" w:rsidRDefault="00AF0E7D" w:rsidP="00F3697F">
            <w:pPr>
              <w:pStyle w:val="BodyText"/>
              <w:spacing w:before="60" w:after="60"/>
              <w:rPr>
                <w:szCs w:val="18"/>
              </w:rPr>
            </w:pPr>
          </w:p>
          <w:p w14:paraId="3B2206A8" w14:textId="77777777" w:rsidR="00AF0E7D" w:rsidRPr="00D2467C" w:rsidRDefault="00AF0E7D" w:rsidP="00F3697F">
            <w:pPr>
              <w:pStyle w:val="BodyText"/>
              <w:spacing w:before="60" w:after="60"/>
              <w:rPr>
                <w:szCs w:val="18"/>
              </w:rPr>
            </w:pPr>
          </w:p>
        </w:tc>
      </w:tr>
      <w:tr w:rsidR="0010309C" w:rsidRPr="00D2467C" w14:paraId="52298E19" w14:textId="77777777" w:rsidTr="0024523D">
        <w:trPr>
          <w:trHeight w:val="397"/>
        </w:trPr>
        <w:tc>
          <w:tcPr>
            <w:tcW w:w="10205" w:type="dxa"/>
            <w:gridSpan w:val="4"/>
            <w:shd w:val="clear" w:color="auto" w:fill="FFFFFF" w:themeFill="background1"/>
            <w:vAlign w:val="center"/>
          </w:tcPr>
          <w:p w14:paraId="44D8F486" w14:textId="09E182FA" w:rsidR="0010309C" w:rsidRPr="00D2467C" w:rsidRDefault="00F83A6D" w:rsidP="00F3697F">
            <w:pPr>
              <w:pStyle w:val="HSBody9pt"/>
              <w:spacing w:before="60" w:after="60"/>
              <w:rPr>
                <w:szCs w:val="18"/>
              </w:rPr>
            </w:pPr>
            <w:r w:rsidRPr="00081893">
              <w:rPr>
                <w:i/>
                <w:iCs/>
                <w:szCs w:val="18"/>
              </w:rPr>
              <w:t xml:space="preserve">Please provide a copy of your Hazard/Risk Register relevant to the work you </w:t>
            </w:r>
            <w:r w:rsidR="00370800">
              <w:rPr>
                <w:i/>
                <w:iCs/>
                <w:szCs w:val="18"/>
              </w:rPr>
              <w:t>conduct</w:t>
            </w:r>
          </w:p>
        </w:tc>
      </w:tr>
      <w:tr w:rsidR="00A122B7" w:rsidRPr="00D2467C" w14:paraId="287D843D" w14:textId="77777777" w:rsidTr="00596DCB">
        <w:trPr>
          <w:trHeight w:val="397"/>
        </w:trPr>
        <w:tc>
          <w:tcPr>
            <w:tcW w:w="5103" w:type="dxa"/>
            <w:gridSpan w:val="3"/>
            <w:vAlign w:val="center"/>
          </w:tcPr>
          <w:p w14:paraId="1F3D319F" w14:textId="77777777" w:rsidR="00A122B7" w:rsidRPr="00D2467C" w:rsidRDefault="00A122B7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Do you identify all hazards and controls that are required before commencing work?</w:t>
            </w:r>
          </w:p>
        </w:tc>
        <w:tc>
          <w:tcPr>
            <w:tcW w:w="5102" w:type="dxa"/>
            <w:vAlign w:val="center"/>
          </w:tcPr>
          <w:p w14:paraId="09A560C1" w14:textId="77777777" w:rsidR="00A122B7" w:rsidRPr="00D2467C" w:rsidRDefault="00844720" w:rsidP="00F3697F">
            <w:pPr>
              <w:spacing w:before="60" w:after="60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87973543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A122B7" w:rsidRPr="00D246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122B7" w:rsidRPr="00D2467C">
              <w:rPr>
                <w:sz w:val="18"/>
                <w:szCs w:val="18"/>
              </w:rPr>
              <w:t xml:space="preserve">  Yes      </w:t>
            </w:r>
            <w:sdt>
              <w:sdtPr>
                <w:rPr>
                  <w:sz w:val="18"/>
                  <w:szCs w:val="18"/>
                </w:rPr>
                <w:id w:val="-53395182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A122B7" w:rsidRPr="00D246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122B7" w:rsidRPr="00D2467C">
              <w:rPr>
                <w:sz w:val="18"/>
                <w:szCs w:val="18"/>
              </w:rPr>
              <w:t xml:space="preserve">  No</w:t>
            </w:r>
          </w:p>
        </w:tc>
      </w:tr>
      <w:tr w:rsidR="00A122B7" w:rsidRPr="00D2467C" w14:paraId="1587F666" w14:textId="77777777" w:rsidTr="00596DCB">
        <w:trPr>
          <w:trHeight w:val="397"/>
        </w:trPr>
        <w:tc>
          <w:tcPr>
            <w:tcW w:w="2552" w:type="dxa"/>
            <w:gridSpan w:val="2"/>
            <w:vAlign w:val="center"/>
          </w:tcPr>
          <w:p w14:paraId="7246CD82" w14:textId="77777777" w:rsidR="00A122B7" w:rsidRPr="00D2467C" w:rsidRDefault="00A122B7" w:rsidP="00F3697F">
            <w:pPr>
              <w:pStyle w:val="HSBody9pt"/>
              <w:spacing w:before="60" w:after="60"/>
              <w:rPr>
                <w:i/>
                <w:szCs w:val="18"/>
              </w:rPr>
            </w:pPr>
            <w:r w:rsidRPr="00D2467C">
              <w:rPr>
                <w:i/>
                <w:szCs w:val="18"/>
              </w:rPr>
              <w:t>If yes</w:t>
            </w:r>
            <w:proofErr w:type="gramStart"/>
            <w:r w:rsidRPr="00D2467C">
              <w:rPr>
                <w:i/>
                <w:szCs w:val="18"/>
              </w:rPr>
              <w:t>…</w:t>
            </w:r>
            <w:proofErr w:type="gramEnd"/>
            <w:r w:rsidRPr="00D2467C">
              <w:rPr>
                <w:i/>
                <w:szCs w:val="18"/>
              </w:rPr>
              <w:t>where do you record these</w:t>
            </w:r>
          </w:p>
        </w:tc>
        <w:tc>
          <w:tcPr>
            <w:tcW w:w="7653" w:type="dxa"/>
            <w:gridSpan w:val="2"/>
            <w:vAlign w:val="center"/>
          </w:tcPr>
          <w:p w14:paraId="2146DAA8" w14:textId="77777777" w:rsidR="00A122B7" w:rsidRPr="00D2467C" w:rsidRDefault="00A122B7" w:rsidP="00F3697F">
            <w:pPr>
              <w:pStyle w:val="HSBody9pt"/>
              <w:spacing w:before="60" w:after="60"/>
              <w:rPr>
                <w:szCs w:val="18"/>
              </w:rPr>
            </w:pPr>
          </w:p>
          <w:p w14:paraId="363F1E32" w14:textId="77777777" w:rsidR="00A122B7" w:rsidRPr="00D2467C" w:rsidRDefault="00A122B7" w:rsidP="00F3697F">
            <w:pPr>
              <w:pStyle w:val="HSBody9pt"/>
              <w:spacing w:before="60" w:after="60"/>
              <w:rPr>
                <w:szCs w:val="18"/>
              </w:rPr>
            </w:pPr>
          </w:p>
          <w:p w14:paraId="078507C6" w14:textId="77777777" w:rsidR="00A122B7" w:rsidRPr="00D2467C" w:rsidRDefault="00A122B7" w:rsidP="00F3697F">
            <w:pPr>
              <w:pStyle w:val="HSBody9pt"/>
              <w:spacing w:before="60" w:after="60"/>
              <w:rPr>
                <w:szCs w:val="18"/>
              </w:rPr>
            </w:pPr>
          </w:p>
        </w:tc>
      </w:tr>
      <w:tr w:rsidR="000F7FFE" w:rsidRPr="00D2467C" w14:paraId="553893A2" w14:textId="77777777" w:rsidTr="00596DCB">
        <w:trPr>
          <w:trHeight w:val="397"/>
        </w:trPr>
        <w:tc>
          <w:tcPr>
            <w:tcW w:w="2552" w:type="dxa"/>
            <w:gridSpan w:val="2"/>
            <w:vAlign w:val="center"/>
          </w:tcPr>
          <w:p w14:paraId="00B27EF5" w14:textId="77777777" w:rsidR="00F6535C" w:rsidRDefault="000F7FFE" w:rsidP="00596DCB">
            <w:pPr>
              <w:pStyle w:val="HSBody9pt"/>
              <w:spacing w:before="60" w:after="60"/>
              <w:rPr>
                <w:i/>
                <w:szCs w:val="18"/>
              </w:rPr>
            </w:pPr>
            <w:r w:rsidRPr="00D2467C">
              <w:rPr>
                <w:szCs w:val="18"/>
              </w:rPr>
              <w:t>What PPE are your staff an</w:t>
            </w:r>
            <w:r w:rsidR="00F6535C" w:rsidRPr="00D2467C">
              <w:rPr>
                <w:szCs w:val="18"/>
              </w:rPr>
              <w:t xml:space="preserve">d contractors required to wear. </w:t>
            </w:r>
            <w:r w:rsidRPr="00D2467C">
              <w:rPr>
                <w:i/>
                <w:szCs w:val="18"/>
              </w:rPr>
              <w:t>Please state …</w:t>
            </w:r>
          </w:p>
          <w:p w14:paraId="1C0454C3" w14:textId="12E1EFA0" w:rsidR="005C3829" w:rsidRPr="005C3829" w:rsidRDefault="005C3829" w:rsidP="005C3829">
            <w:pPr>
              <w:rPr>
                <w:lang w:eastAsia="en-US"/>
              </w:rPr>
            </w:pPr>
          </w:p>
        </w:tc>
        <w:tc>
          <w:tcPr>
            <w:tcW w:w="7653" w:type="dxa"/>
            <w:gridSpan w:val="2"/>
          </w:tcPr>
          <w:p w14:paraId="6D348F09" w14:textId="77777777" w:rsidR="000F7FFE" w:rsidRPr="00D2467C" w:rsidRDefault="000F7FFE" w:rsidP="00596DCB">
            <w:pPr>
              <w:pStyle w:val="HSBody9pt"/>
              <w:spacing w:before="60" w:after="60"/>
              <w:rPr>
                <w:szCs w:val="18"/>
              </w:rPr>
            </w:pPr>
          </w:p>
          <w:p w14:paraId="16EE2852" w14:textId="77777777" w:rsidR="00F6535C" w:rsidRPr="00D2467C" w:rsidRDefault="00F6535C" w:rsidP="00596DCB">
            <w:pPr>
              <w:pStyle w:val="HSBody9pt"/>
              <w:spacing w:before="60" w:after="60"/>
              <w:rPr>
                <w:szCs w:val="18"/>
              </w:rPr>
            </w:pPr>
          </w:p>
          <w:p w14:paraId="498D851D" w14:textId="78D948DB" w:rsidR="004E58E0" w:rsidRPr="00D2467C" w:rsidRDefault="004E58E0" w:rsidP="00596DCB">
            <w:pPr>
              <w:pStyle w:val="HSBody9pt"/>
              <w:spacing w:before="60" w:after="60"/>
              <w:rPr>
                <w:szCs w:val="18"/>
              </w:rPr>
            </w:pPr>
          </w:p>
        </w:tc>
      </w:tr>
    </w:tbl>
    <w:p w14:paraId="77BAA6F2" w14:textId="77777777" w:rsidR="00C745BC" w:rsidRDefault="00C745BC"/>
    <w:tbl>
      <w:tblPr>
        <w:tblStyle w:val="TableGrid1"/>
        <w:tblpPr w:leftFromText="180" w:rightFromText="180" w:vertAnchor="page" w:horzAnchor="margin" w:tblpY="1621"/>
        <w:tblW w:w="10205" w:type="dxa"/>
        <w:tblLayout w:type="fixed"/>
        <w:tblLook w:val="04A0" w:firstRow="1" w:lastRow="0" w:firstColumn="1" w:lastColumn="0" w:noHBand="0" w:noVBand="1"/>
      </w:tblPr>
      <w:tblGrid>
        <w:gridCol w:w="2552"/>
        <w:gridCol w:w="2551"/>
        <w:gridCol w:w="5102"/>
      </w:tblGrid>
      <w:tr w:rsidR="00EA005F" w:rsidRPr="00D2467C" w14:paraId="56815586" w14:textId="77777777" w:rsidTr="00C745BC">
        <w:trPr>
          <w:trHeight w:val="340"/>
        </w:trPr>
        <w:tc>
          <w:tcPr>
            <w:tcW w:w="10205" w:type="dxa"/>
            <w:gridSpan w:val="3"/>
            <w:shd w:val="clear" w:color="auto" w:fill="EEECE1" w:themeFill="background2"/>
            <w:vAlign w:val="center"/>
          </w:tcPr>
          <w:p w14:paraId="76848F7B" w14:textId="5545D011" w:rsidR="00EA005F" w:rsidRPr="00D2467C" w:rsidRDefault="00EA005F" w:rsidP="00596DCB">
            <w:pPr>
              <w:spacing w:before="60" w:after="60"/>
              <w:rPr>
                <w:sz w:val="18"/>
                <w:szCs w:val="18"/>
              </w:rPr>
            </w:pPr>
            <w:r w:rsidRPr="00D2467C">
              <w:rPr>
                <w:b/>
                <w:sz w:val="18"/>
                <w:szCs w:val="18"/>
              </w:rPr>
              <w:lastRenderedPageBreak/>
              <w:t>Emergency Procedures</w:t>
            </w:r>
          </w:p>
        </w:tc>
      </w:tr>
      <w:tr w:rsidR="00596DCB" w:rsidRPr="00D2467C" w14:paraId="29A39F5C" w14:textId="77777777" w:rsidTr="00C745BC">
        <w:trPr>
          <w:trHeight w:val="340"/>
        </w:trPr>
        <w:tc>
          <w:tcPr>
            <w:tcW w:w="2552" w:type="dxa"/>
            <w:vAlign w:val="center"/>
          </w:tcPr>
          <w:p w14:paraId="3ABAC8A0" w14:textId="769A7EF9" w:rsidR="00596DCB" w:rsidRPr="00D2467C" w:rsidRDefault="00596DCB" w:rsidP="00596DCB">
            <w:pPr>
              <w:pStyle w:val="HSBody9pt"/>
              <w:spacing w:before="60" w:after="60"/>
              <w:rPr>
                <w:szCs w:val="18"/>
              </w:rPr>
            </w:pPr>
            <w:r>
              <w:rPr>
                <w:szCs w:val="18"/>
              </w:rPr>
              <w:t>What will your staff do in the event of an incident</w:t>
            </w:r>
          </w:p>
        </w:tc>
        <w:tc>
          <w:tcPr>
            <w:tcW w:w="7653" w:type="dxa"/>
            <w:gridSpan w:val="2"/>
            <w:vAlign w:val="center"/>
          </w:tcPr>
          <w:p w14:paraId="1E177A44" w14:textId="77777777" w:rsidR="00596DCB" w:rsidRDefault="00596DCB" w:rsidP="00596DCB">
            <w:pPr>
              <w:pStyle w:val="HSBody9pt"/>
              <w:spacing w:before="60" w:after="60"/>
              <w:rPr>
                <w:szCs w:val="18"/>
              </w:rPr>
            </w:pPr>
          </w:p>
          <w:p w14:paraId="05BA5068" w14:textId="77777777" w:rsidR="00596DCB" w:rsidRDefault="00596DCB" w:rsidP="00596DCB">
            <w:pPr>
              <w:pStyle w:val="HSBody9pt"/>
              <w:spacing w:before="60" w:after="60"/>
              <w:rPr>
                <w:szCs w:val="18"/>
              </w:rPr>
            </w:pPr>
          </w:p>
          <w:p w14:paraId="679D5ED8" w14:textId="77777777" w:rsidR="00596DCB" w:rsidRDefault="00596DCB" w:rsidP="00596DCB">
            <w:pPr>
              <w:pStyle w:val="HSBody9pt"/>
              <w:spacing w:before="60" w:after="60"/>
              <w:rPr>
                <w:szCs w:val="18"/>
              </w:rPr>
            </w:pPr>
          </w:p>
          <w:p w14:paraId="2AAF7EE3" w14:textId="1B4C68CD" w:rsidR="00596DCB" w:rsidRPr="00D2467C" w:rsidRDefault="00596DCB" w:rsidP="00596DCB">
            <w:pPr>
              <w:pStyle w:val="HSBody9pt"/>
              <w:spacing w:before="60" w:after="60"/>
              <w:rPr>
                <w:szCs w:val="18"/>
              </w:rPr>
            </w:pPr>
          </w:p>
        </w:tc>
      </w:tr>
      <w:tr w:rsidR="00EA005F" w:rsidRPr="00D2467C" w14:paraId="3959B3BE" w14:textId="77777777" w:rsidTr="00C745BC">
        <w:trPr>
          <w:trHeight w:val="340"/>
        </w:trPr>
        <w:tc>
          <w:tcPr>
            <w:tcW w:w="5103" w:type="dxa"/>
            <w:gridSpan w:val="2"/>
            <w:tcBorders>
              <w:bottom w:val="single" w:sz="4" w:space="0" w:color="auto"/>
            </w:tcBorders>
            <w:vAlign w:val="center"/>
          </w:tcPr>
          <w:p w14:paraId="05255E8C" w14:textId="77777777" w:rsidR="00EA005F" w:rsidRPr="00D2467C" w:rsidRDefault="00EA005F" w:rsidP="00596DCB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Will your staff have a First Aid Kit and Fire Extinguisher onsite?</w:t>
            </w:r>
          </w:p>
        </w:tc>
        <w:tc>
          <w:tcPr>
            <w:tcW w:w="5102" w:type="dxa"/>
            <w:tcBorders>
              <w:bottom w:val="single" w:sz="4" w:space="0" w:color="auto"/>
            </w:tcBorders>
            <w:vAlign w:val="center"/>
          </w:tcPr>
          <w:p w14:paraId="05A8D756" w14:textId="77777777" w:rsidR="00EA005F" w:rsidRPr="00D2467C" w:rsidRDefault="00844720" w:rsidP="00596DCB">
            <w:pPr>
              <w:spacing w:before="60" w:after="60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02163863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F6535C" w:rsidRPr="00D246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6535C" w:rsidRPr="00D2467C">
              <w:rPr>
                <w:sz w:val="18"/>
                <w:szCs w:val="18"/>
              </w:rPr>
              <w:t xml:space="preserve">  Yes      </w:t>
            </w:r>
            <w:sdt>
              <w:sdtPr>
                <w:rPr>
                  <w:sz w:val="18"/>
                  <w:szCs w:val="18"/>
                </w:rPr>
                <w:id w:val="-2007810344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F6535C" w:rsidRPr="00D246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6535C" w:rsidRPr="00D2467C">
              <w:rPr>
                <w:sz w:val="18"/>
                <w:szCs w:val="18"/>
              </w:rPr>
              <w:t xml:space="preserve">  No</w:t>
            </w:r>
          </w:p>
        </w:tc>
      </w:tr>
      <w:tr w:rsidR="00FE48ED" w:rsidRPr="00D2467C" w14:paraId="672B1963" w14:textId="77777777" w:rsidTr="00C745BC">
        <w:trPr>
          <w:trHeight w:val="340"/>
        </w:trPr>
        <w:tc>
          <w:tcPr>
            <w:tcW w:w="10205" w:type="dxa"/>
            <w:gridSpan w:val="3"/>
            <w:shd w:val="clear" w:color="auto" w:fill="EEECE1" w:themeFill="background2"/>
            <w:vAlign w:val="center"/>
          </w:tcPr>
          <w:p w14:paraId="41514E06" w14:textId="1A66A83A" w:rsidR="00FE48ED" w:rsidRPr="00D2467C" w:rsidRDefault="00FE48ED" w:rsidP="00FE48ED">
            <w:pPr>
              <w:spacing w:before="60" w:after="6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mployees / Workers</w:t>
            </w:r>
          </w:p>
        </w:tc>
      </w:tr>
      <w:tr w:rsidR="00FE48ED" w:rsidRPr="00D2467C" w14:paraId="79C1AAF8" w14:textId="77777777" w:rsidTr="00C745BC">
        <w:trPr>
          <w:trHeight w:val="340"/>
        </w:trPr>
        <w:tc>
          <w:tcPr>
            <w:tcW w:w="10205" w:type="dxa"/>
            <w:gridSpan w:val="3"/>
            <w:vAlign w:val="center"/>
          </w:tcPr>
          <w:p w14:paraId="0F0624E2" w14:textId="626A47CC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  <w:r>
              <w:rPr>
                <w:szCs w:val="18"/>
              </w:rPr>
              <w:t xml:space="preserve">Do any of your workers have any medical issues that we should be aware of?        </w:t>
            </w:r>
            <w:r w:rsidRPr="00593EB0">
              <w:rPr>
                <w:szCs w:val="18"/>
              </w:rPr>
              <w:t xml:space="preserve"> </w:t>
            </w:r>
            <w:sdt>
              <w:sdtPr>
                <w:rPr>
                  <w:szCs w:val="18"/>
                </w:rPr>
                <w:id w:val="-639500441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Pr="00593EB0">
                  <w:rPr>
                    <w:rFonts w:ascii="Segoe UI Symbol" w:hAnsi="Segoe UI Symbol" w:cs="Segoe UI Symbol"/>
                    <w:szCs w:val="18"/>
                  </w:rPr>
                  <w:t>☐</w:t>
                </w:r>
              </w:sdtContent>
            </w:sdt>
            <w:r w:rsidRPr="00593EB0">
              <w:rPr>
                <w:szCs w:val="18"/>
              </w:rPr>
              <w:t xml:space="preserve">  Yes      </w:t>
            </w:r>
            <w:sdt>
              <w:sdtPr>
                <w:rPr>
                  <w:szCs w:val="18"/>
                </w:rPr>
                <w:id w:val="1918058680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Pr="00593EB0">
                  <w:rPr>
                    <w:rFonts w:ascii="Segoe UI Symbol" w:hAnsi="Segoe UI Symbol" w:cs="Segoe UI Symbol"/>
                    <w:szCs w:val="18"/>
                  </w:rPr>
                  <w:t>☐</w:t>
                </w:r>
              </w:sdtContent>
            </w:sdt>
            <w:r w:rsidRPr="00593EB0">
              <w:rPr>
                <w:szCs w:val="18"/>
              </w:rPr>
              <w:t xml:space="preserve">  No</w:t>
            </w:r>
          </w:p>
        </w:tc>
      </w:tr>
      <w:tr w:rsidR="00FE48ED" w:rsidRPr="00D2467C" w14:paraId="442096D3" w14:textId="77777777" w:rsidTr="00C745BC">
        <w:trPr>
          <w:trHeight w:val="340"/>
        </w:trPr>
        <w:tc>
          <w:tcPr>
            <w:tcW w:w="10205" w:type="dxa"/>
            <w:gridSpan w:val="3"/>
            <w:vAlign w:val="center"/>
          </w:tcPr>
          <w:p w14:paraId="2BFBE1BA" w14:textId="77777777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i/>
                <w:szCs w:val="18"/>
              </w:rPr>
              <w:t xml:space="preserve">If yes… </w:t>
            </w:r>
            <w:r>
              <w:rPr>
                <w:szCs w:val="18"/>
              </w:rPr>
              <w:t>Please provide names and detail (</w:t>
            </w:r>
            <w:proofErr w:type="spellStart"/>
            <w:proofErr w:type="gramStart"/>
            <w:r w:rsidRPr="00593EB0">
              <w:rPr>
                <w:i/>
                <w:szCs w:val="18"/>
              </w:rPr>
              <w:t>ie</w:t>
            </w:r>
            <w:proofErr w:type="spellEnd"/>
            <w:proofErr w:type="gramEnd"/>
            <w:r w:rsidRPr="00593EB0">
              <w:rPr>
                <w:i/>
                <w:szCs w:val="18"/>
              </w:rPr>
              <w:t xml:space="preserve"> Jack Jones - allergy to bee stings – </w:t>
            </w:r>
            <w:r>
              <w:rPr>
                <w:i/>
                <w:szCs w:val="18"/>
              </w:rPr>
              <w:t>carries an</w:t>
            </w:r>
            <w:r w:rsidRPr="00593EB0">
              <w:rPr>
                <w:i/>
                <w:szCs w:val="18"/>
              </w:rPr>
              <w:t xml:space="preserve"> </w:t>
            </w:r>
            <w:proofErr w:type="spellStart"/>
            <w:r w:rsidRPr="00593EB0">
              <w:rPr>
                <w:i/>
                <w:szCs w:val="18"/>
              </w:rPr>
              <w:t>epipen</w:t>
            </w:r>
            <w:proofErr w:type="spellEnd"/>
            <w:r>
              <w:rPr>
                <w:szCs w:val="18"/>
              </w:rPr>
              <w:t>)</w:t>
            </w:r>
            <w:r w:rsidRPr="00D2467C">
              <w:rPr>
                <w:i/>
                <w:szCs w:val="18"/>
              </w:rPr>
              <w:br/>
            </w:r>
          </w:p>
          <w:p w14:paraId="790F700A" w14:textId="77777777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</w:p>
          <w:p w14:paraId="604A16CF" w14:textId="77777777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</w:p>
          <w:p w14:paraId="07402D90" w14:textId="77777777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</w:p>
        </w:tc>
      </w:tr>
      <w:tr w:rsidR="00FE48ED" w:rsidRPr="00D2467C" w14:paraId="37C33AD1" w14:textId="77777777" w:rsidTr="00C745BC">
        <w:trPr>
          <w:trHeight w:val="340"/>
        </w:trPr>
        <w:tc>
          <w:tcPr>
            <w:tcW w:w="10205" w:type="dxa"/>
            <w:gridSpan w:val="3"/>
            <w:shd w:val="clear" w:color="auto" w:fill="EEECE1" w:themeFill="background2"/>
            <w:vAlign w:val="center"/>
          </w:tcPr>
          <w:p w14:paraId="08C990C3" w14:textId="77777777" w:rsidR="00FE48ED" w:rsidRPr="00D2467C" w:rsidRDefault="00FE48ED" w:rsidP="00FE48ED">
            <w:pPr>
              <w:spacing w:before="60" w:after="60"/>
              <w:rPr>
                <w:b/>
                <w:sz w:val="18"/>
                <w:szCs w:val="18"/>
              </w:rPr>
            </w:pPr>
            <w:r w:rsidRPr="00D2467C">
              <w:rPr>
                <w:b/>
                <w:sz w:val="18"/>
                <w:szCs w:val="18"/>
              </w:rPr>
              <w:t>Training</w:t>
            </w:r>
          </w:p>
        </w:tc>
      </w:tr>
      <w:tr w:rsidR="00FE48ED" w:rsidRPr="00D2467C" w14:paraId="34E96D21" w14:textId="77777777" w:rsidTr="00C745BC">
        <w:trPr>
          <w:trHeight w:val="340"/>
        </w:trPr>
        <w:tc>
          <w:tcPr>
            <w:tcW w:w="5103" w:type="dxa"/>
            <w:gridSpan w:val="2"/>
            <w:vAlign w:val="center"/>
          </w:tcPr>
          <w:p w14:paraId="57B443AF" w14:textId="6E86BC4A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Are your Workers qualified or been trained for the work they will undertake</w:t>
            </w:r>
          </w:p>
        </w:tc>
        <w:tc>
          <w:tcPr>
            <w:tcW w:w="5102" w:type="dxa"/>
            <w:vAlign w:val="center"/>
          </w:tcPr>
          <w:p w14:paraId="39956FA9" w14:textId="77777777" w:rsidR="00FE48ED" w:rsidRPr="00D2467C" w:rsidRDefault="00844720" w:rsidP="00FE48ED">
            <w:pPr>
              <w:spacing w:before="60" w:after="60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42087598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FE48ED" w:rsidRPr="00D246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E48ED" w:rsidRPr="00D2467C">
              <w:rPr>
                <w:sz w:val="18"/>
                <w:szCs w:val="18"/>
              </w:rPr>
              <w:t xml:space="preserve">  Yes      </w:t>
            </w:r>
            <w:sdt>
              <w:sdtPr>
                <w:rPr>
                  <w:sz w:val="18"/>
                  <w:szCs w:val="18"/>
                </w:rPr>
                <w:id w:val="-912933824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FE48ED" w:rsidRPr="00D246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E48ED" w:rsidRPr="00D2467C">
              <w:rPr>
                <w:sz w:val="18"/>
                <w:szCs w:val="18"/>
              </w:rPr>
              <w:t xml:space="preserve">  No</w:t>
            </w:r>
          </w:p>
        </w:tc>
      </w:tr>
      <w:tr w:rsidR="00FE48ED" w:rsidRPr="00D2467C" w14:paraId="4251859F" w14:textId="77777777" w:rsidTr="00C745BC">
        <w:trPr>
          <w:trHeight w:val="340"/>
        </w:trPr>
        <w:tc>
          <w:tcPr>
            <w:tcW w:w="2552" w:type="dxa"/>
            <w:vAlign w:val="center"/>
          </w:tcPr>
          <w:p w14:paraId="7A0C5072" w14:textId="77777777" w:rsidR="00FE48ED" w:rsidRPr="00D2467C" w:rsidRDefault="00FE48ED" w:rsidP="00FE48ED">
            <w:pPr>
              <w:pStyle w:val="HSBody9pt"/>
              <w:spacing w:before="60" w:after="60"/>
              <w:rPr>
                <w:i/>
                <w:szCs w:val="18"/>
              </w:rPr>
            </w:pPr>
            <w:r w:rsidRPr="00D2467C">
              <w:rPr>
                <w:i/>
                <w:szCs w:val="18"/>
              </w:rPr>
              <w:t>If yes, please describe what training they have received.</w:t>
            </w:r>
          </w:p>
        </w:tc>
        <w:tc>
          <w:tcPr>
            <w:tcW w:w="7653" w:type="dxa"/>
            <w:gridSpan w:val="2"/>
            <w:vAlign w:val="center"/>
          </w:tcPr>
          <w:p w14:paraId="45770DDD" w14:textId="77777777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</w:p>
          <w:p w14:paraId="035BB938" w14:textId="77777777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</w:p>
          <w:p w14:paraId="70DD5C54" w14:textId="77777777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</w:p>
          <w:p w14:paraId="6AEA8732" w14:textId="77777777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</w:p>
        </w:tc>
      </w:tr>
      <w:tr w:rsidR="00FE48ED" w:rsidRPr="00D2467C" w14:paraId="112F7224" w14:textId="49DD5791" w:rsidTr="00C745BC">
        <w:trPr>
          <w:trHeight w:val="340"/>
        </w:trPr>
        <w:tc>
          <w:tcPr>
            <w:tcW w:w="1020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4B75417F" w14:textId="6867D18A" w:rsidR="00FE48ED" w:rsidRPr="0026776C" w:rsidRDefault="00FE48ED" w:rsidP="00FE48ED">
            <w:pPr>
              <w:spacing w:before="60" w:after="60"/>
              <w:rPr>
                <w:b/>
                <w:iCs/>
                <w:sz w:val="18"/>
                <w:szCs w:val="18"/>
              </w:rPr>
            </w:pPr>
            <w:r w:rsidRPr="00D2467C">
              <w:rPr>
                <w:b/>
                <w:i/>
                <w:sz w:val="18"/>
                <w:szCs w:val="18"/>
              </w:rPr>
              <w:t xml:space="preserve"> </w:t>
            </w:r>
            <w:r w:rsidR="004A107A" w:rsidRPr="0026776C">
              <w:rPr>
                <w:b/>
                <w:iCs/>
                <w:sz w:val="18"/>
                <w:szCs w:val="18"/>
              </w:rPr>
              <w:t>Covid-19</w:t>
            </w:r>
          </w:p>
        </w:tc>
      </w:tr>
      <w:tr w:rsidR="005208F4" w:rsidRPr="00D2467C" w14:paraId="684B555D" w14:textId="77777777" w:rsidTr="0026776C">
        <w:trPr>
          <w:trHeight w:val="340"/>
        </w:trPr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200C4560" w14:textId="77777777" w:rsidR="005208F4" w:rsidRDefault="005208F4" w:rsidP="00FE48ED">
            <w:pPr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hat contact tracing methods do you have in place for workers and customers?</w:t>
            </w:r>
          </w:p>
          <w:p w14:paraId="30E48A09" w14:textId="77777777" w:rsidR="005208F4" w:rsidRDefault="005208F4" w:rsidP="005208F4">
            <w:pPr>
              <w:pStyle w:val="BodyText"/>
            </w:pPr>
          </w:p>
          <w:p w14:paraId="5828CB22" w14:textId="11CE42C7" w:rsidR="005208F4" w:rsidRPr="005208F4" w:rsidRDefault="005208F4" w:rsidP="005208F4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3005C460" w14:textId="77777777" w:rsidR="005208F4" w:rsidRPr="00D76868" w:rsidRDefault="005208F4" w:rsidP="00FE48ED">
            <w:pPr>
              <w:pStyle w:val="HSBody9pt"/>
              <w:spacing w:before="60" w:after="60"/>
              <w:rPr>
                <w:rFonts w:eastAsiaTheme="minorEastAsia"/>
                <w:i/>
                <w:sz w:val="20"/>
                <w:szCs w:val="18"/>
                <w:lang w:eastAsia="zh-TW"/>
              </w:rPr>
            </w:pPr>
          </w:p>
        </w:tc>
      </w:tr>
      <w:tr w:rsidR="00FE48ED" w:rsidRPr="00D2467C" w14:paraId="1CC7EEC9" w14:textId="77777777" w:rsidTr="0026776C">
        <w:trPr>
          <w:trHeight w:val="340"/>
        </w:trPr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3CDBA4EB" w14:textId="36DA14F0" w:rsidR="00FE48ED" w:rsidRDefault="00C42B68" w:rsidP="00FE48ED">
            <w:pPr>
              <w:spacing w:before="60" w:after="60"/>
              <w:rPr>
                <w:sz w:val="18"/>
                <w:szCs w:val="18"/>
              </w:rPr>
            </w:pPr>
            <w:r w:rsidRPr="0026776C">
              <w:rPr>
                <w:sz w:val="18"/>
                <w:szCs w:val="18"/>
              </w:rPr>
              <w:t>What changes have you made to your usual operations to protect your workers and customers by reducing the potential spread of COVID-19?</w:t>
            </w:r>
          </w:p>
          <w:p w14:paraId="6761FC13" w14:textId="77777777" w:rsidR="00706D4B" w:rsidRPr="00706D4B" w:rsidRDefault="00706D4B" w:rsidP="00706D4B">
            <w:pPr>
              <w:pStyle w:val="BodyText"/>
            </w:pPr>
          </w:p>
          <w:p w14:paraId="21AF512B" w14:textId="03325460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5DC9AB92" w14:textId="4EE4FEC6" w:rsidR="00FE48ED" w:rsidRPr="00D76868" w:rsidRDefault="00FE48ED" w:rsidP="00FE48ED">
            <w:pPr>
              <w:pStyle w:val="HSBody9pt"/>
              <w:spacing w:before="60" w:after="60"/>
              <w:rPr>
                <w:rFonts w:eastAsiaTheme="minorEastAsia"/>
                <w:i/>
                <w:sz w:val="20"/>
                <w:szCs w:val="18"/>
                <w:lang w:eastAsia="zh-TW"/>
              </w:rPr>
            </w:pPr>
          </w:p>
        </w:tc>
      </w:tr>
      <w:tr w:rsidR="00C745BC" w:rsidRPr="00D2467C" w14:paraId="76DC1B89" w14:textId="77777777" w:rsidTr="0026776C">
        <w:trPr>
          <w:trHeight w:val="340"/>
        </w:trPr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723991F" w14:textId="35104A48" w:rsidR="00C745BC" w:rsidRDefault="00800956" w:rsidP="00FE48ED">
            <w:pPr>
              <w:spacing w:before="60" w:after="60"/>
              <w:rPr>
                <w:sz w:val="18"/>
                <w:szCs w:val="18"/>
              </w:rPr>
            </w:pPr>
            <w:r w:rsidRPr="0026776C">
              <w:rPr>
                <w:sz w:val="18"/>
                <w:szCs w:val="18"/>
              </w:rPr>
              <w:t>What cleaning processes do you have in place to prevent the spread of COVID-19?</w:t>
            </w:r>
          </w:p>
          <w:p w14:paraId="4CFE7CC7" w14:textId="77777777" w:rsidR="00706D4B" w:rsidRPr="00706D4B" w:rsidRDefault="00706D4B" w:rsidP="00706D4B">
            <w:pPr>
              <w:pStyle w:val="BodyText"/>
            </w:pPr>
          </w:p>
          <w:p w14:paraId="57F6CB97" w14:textId="51528E22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31ED477C" w14:textId="77777777" w:rsidR="00C745BC" w:rsidRPr="00D2467C" w:rsidRDefault="00C745BC" w:rsidP="00FE48ED">
            <w:pPr>
              <w:pStyle w:val="HSBody9pt"/>
              <w:spacing w:before="60" w:after="60"/>
              <w:rPr>
                <w:i/>
                <w:szCs w:val="18"/>
              </w:rPr>
            </w:pPr>
          </w:p>
        </w:tc>
      </w:tr>
      <w:tr w:rsidR="00C745BC" w:rsidRPr="00D2467C" w14:paraId="04D52125" w14:textId="77777777" w:rsidTr="0026776C">
        <w:trPr>
          <w:trHeight w:val="340"/>
        </w:trPr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4700D53" w14:textId="77777777" w:rsidR="00800956" w:rsidRPr="0026776C" w:rsidRDefault="00800956" w:rsidP="00800956">
            <w:pPr>
              <w:rPr>
                <w:rFonts w:ascii="Calibri" w:hAnsi="Calibri"/>
                <w:sz w:val="18"/>
                <w:szCs w:val="18"/>
              </w:rPr>
            </w:pPr>
            <w:r w:rsidRPr="0026776C">
              <w:rPr>
                <w:sz w:val="18"/>
                <w:szCs w:val="18"/>
              </w:rPr>
              <w:t>How are you ensuring that social distancing is possible during your operations?</w:t>
            </w:r>
          </w:p>
          <w:p w14:paraId="2B05248A" w14:textId="77777777" w:rsidR="00706D4B" w:rsidRPr="00706D4B" w:rsidRDefault="00706D4B" w:rsidP="00706D4B">
            <w:pPr>
              <w:pStyle w:val="BodyText"/>
            </w:pPr>
          </w:p>
          <w:p w14:paraId="5814B2DC" w14:textId="5BB6343E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2D1E7757" w14:textId="77777777" w:rsidR="00C745BC" w:rsidRPr="00D2467C" w:rsidRDefault="00C745BC" w:rsidP="00FE48ED">
            <w:pPr>
              <w:pStyle w:val="HSBody9pt"/>
              <w:spacing w:before="60" w:after="60"/>
              <w:rPr>
                <w:i/>
                <w:szCs w:val="18"/>
              </w:rPr>
            </w:pPr>
          </w:p>
        </w:tc>
      </w:tr>
      <w:tr w:rsidR="00C745BC" w:rsidRPr="00D2467C" w14:paraId="192B8EF1" w14:textId="77777777" w:rsidTr="0026776C">
        <w:trPr>
          <w:trHeight w:val="340"/>
        </w:trPr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30C0573F" w14:textId="7F5788A3" w:rsidR="00C745BC" w:rsidRDefault="00800956" w:rsidP="00A72203">
            <w:pPr>
              <w:rPr>
                <w:sz w:val="18"/>
                <w:szCs w:val="18"/>
              </w:rPr>
            </w:pPr>
            <w:r w:rsidRPr="0026776C">
              <w:rPr>
                <w:sz w:val="18"/>
                <w:szCs w:val="18"/>
              </w:rPr>
              <w:t>What personal hygiene steps have you put in place for workers and customers to reduce the likelihood of virus spread?</w:t>
            </w:r>
          </w:p>
          <w:p w14:paraId="5C21D27E" w14:textId="77777777" w:rsidR="00706D4B" w:rsidRPr="00706D4B" w:rsidRDefault="00706D4B" w:rsidP="00706D4B">
            <w:pPr>
              <w:pStyle w:val="BodyText"/>
            </w:pPr>
          </w:p>
          <w:p w14:paraId="54D12B33" w14:textId="1206FA63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77330FF" w14:textId="77777777" w:rsidR="00C745BC" w:rsidRPr="00D2467C" w:rsidRDefault="00C745BC" w:rsidP="00FE48ED">
            <w:pPr>
              <w:pStyle w:val="HSBody9pt"/>
              <w:spacing w:before="60" w:after="60"/>
              <w:rPr>
                <w:i/>
                <w:szCs w:val="18"/>
              </w:rPr>
            </w:pPr>
          </w:p>
        </w:tc>
      </w:tr>
      <w:tr w:rsidR="00C745BC" w:rsidRPr="00D2467C" w14:paraId="7EFFEEE4" w14:textId="77777777" w:rsidTr="0026776C">
        <w:trPr>
          <w:trHeight w:val="340"/>
        </w:trPr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F469BB7" w14:textId="18952097" w:rsidR="00C745BC" w:rsidRDefault="00800956" w:rsidP="00A72203">
            <w:pPr>
              <w:rPr>
                <w:sz w:val="18"/>
                <w:szCs w:val="18"/>
              </w:rPr>
            </w:pPr>
            <w:r w:rsidRPr="0026776C">
              <w:rPr>
                <w:sz w:val="18"/>
                <w:szCs w:val="18"/>
              </w:rPr>
              <w:t>What existing, or additional personal protective equipment have you introduced that would reduce the likelihood of virus spread?</w:t>
            </w:r>
          </w:p>
          <w:p w14:paraId="2C0FFB27" w14:textId="77777777" w:rsidR="00706D4B" w:rsidRPr="00706D4B" w:rsidRDefault="00706D4B" w:rsidP="00706D4B">
            <w:pPr>
              <w:pStyle w:val="BodyText"/>
            </w:pPr>
          </w:p>
          <w:p w14:paraId="697C851D" w14:textId="5DDFD6F7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90BA683" w14:textId="77777777" w:rsidR="00C745BC" w:rsidRPr="00D2467C" w:rsidRDefault="00C745BC" w:rsidP="00FE48ED">
            <w:pPr>
              <w:pStyle w:val="HSBody9pt"/>
              <w:spacing w:before="60" w:after="60"/>
              <w:rPr>
                <w:i/>
                <w:szCs w:val="18"/>
              </w:rPr>
            </w:pPr>
          </w:p>
        </w:tc>
      </w:tr>
    </w:tbl>
    <w:p w14:paraId="0B74AF95" w14:textId="77777777" w:rsidR="006D267A" w:rsidRDefault="006D267A"/>
    <w:tbl>
      <w:tblPr>
        <w:tblStyle w:val="TableGrid1"/>
        <w:tblpPr w:leftFromText="180" w:rightFromText="180" w:vertAnchor="page" w:horzAnchor="margin" w:tblpY="1621"/>
        <w:tblW w:w="10205" w:type="dxa"/>
        <w:tblLayout w:type="fixed"/>
        <w:tblLook w:val="04A0" w:firstRow="1" w:lastRow="0" w:firstColumn="1" w:lastColumn="0" w:noHBand="0" w:noVBand="1"/>
      </w:tblPr>
      <w:tblGrid>
        <w:gridCol w:w="5103"/>
        <w:gridCol w:w="5102"/>
      </w:tblGrid>
      <w:tr w:rsidR="00C745BC" w:rsidRPr="00D2467C" w14:paraId="0D2D8578" w14:textId="77777777" w:rsidTr="0026776C">
        <w:trPr>
          <w:trHeight w:val="340"/>
        </w:trPr>
        <w:tc>
          <w:tcPr>
            <w:tcW w:w="5103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1D9A504A" w14:textId="0232BF44" w:rsidR="00C745BC" w:rsidRDefault="0026776C" w:rsidP="00A72203">
            <w:pPr>
              <w:rPr>
                <w:sz w:val="18"/>
                <w:szCs w:val="18"/>
              </w:rPr>
            </w:pPr>
            <w:r w:rsidRPr="0026776C">
              <w:rPr>
                <w:sz w:val="18"/>
                <w:szCs w:val="18"/>
              </w:rPr>
              <w:lastRenderedPageBreak/>
              <w:t xml:space="preserve">What arrangements have you put in place for </w:t>
            </w:r>
            <w:r w:rsidR="005D1F65">
              <w:rPr>
                <w:sz w:val="18"/>
                <w:szCs w:val="18"/>
              </w:rPr>
              <w:t>workers</w:t>
            </w:r>
            <w:r w:rsidRPr="0026776C">
              <w:rPr>
                <w:sz w:val="18"/>
                <w:szCs w:val="18"/>
              </w:rPr>
              <w:t xml:space="preserve"> to report any</w:t>
            </w:r>
            <w:r w:rsidR="007A6322">
              <w:rPr>
                <w:sz w:val="18"/>
                <w:szCs w:val="18"/>
              </w:rPr>
              <w:t xml:space="preserve"> COVID-19</w:t>
            </w:r>
            <w:r w:rsidRPr="0026776C">
              <w:rPr>
                <w:sz w:val="18"/>
                <w:szCs w:val="18"/>
              </w:rPr>
              <w:t xml:space="preserve"> </w:t>
            </w:r>
            <w:r w:rsidR="00502467">
              <w:rPr>
                <w:sz w:val="18"/>
                <w:szCs w:val="18"/>
              </w:rPr>
              <w:t>symptoms, exposure events or infection?</w:t>
            </w:r>
          </w:p>
          <w:p w14:paraId="5D30C8A9" w14:textId="77777777" w:rsidR="00706D4B" w:rsidRPr="00706D4B" w:rsidRDefault="00706D4B" w:rsidP="00706D4B">
            <w:pPr>
              <w:pStyle w:val="BodyText"/>
            </w:pPr>
          </w:p>
          <w:p w14:paraId="45467FE0" w14:textId="02D0C175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3CA47BC8" w14:textId="77777777" w:rsidR="00C745BC" w:rsidRPr="00D2467C" w:rsidRDefault="00C745BC" w:rsidP="00FE48ED">
            <w:pPr>
              <w:pStyle w:val="HSBody9pt"/>
              <w:spacing w:before="60" w:after="60"/>
              <w:rPr>
                <w:i/>
                <w:szCs w:val="18"/>
              </w:rPr>
            </w:pPr>
          </w:p>
        </w:tc>
      </w:tr>
      <w:tr w:rsidR="00C745BC" w:rsidRPr="00D2467C" w14:paraId="3C13F59F" w14:textId="77777777" w:rsidTr="0026776C">
        <w:trPr>
          <w:trHeight w:val="340"/>
        </w:trPr>
        <w:tc>
          <w:tcPr>
            <w:tcW w:w="5103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5A12D4A2" w14:textId="338EEBB7" w:rsidR="00C745BC" w:rsidRDefault="0026776C" w:rsidP="00A72203">
            <w:pPr>
              <w:rPr>
                <w:sz w:val="18"/>
                <w:szCs w:val="18"/>
              </w:rPr>
            </w:pPr>
            <w:r w:rsidRPr="0026776C">
              <w:rPr>
                <w:sz w:val="18"/>
                <w:szCs w:val="18"/>
              </w:rPr>
              <w:t>What arrangement have you put in place for staff to report any suspected exposure to COVID-19?</w:t>
            </w:r>
          </w:p>
          <w:p w14:paraId="0CF589AD" w14:textId="77777777" w:rsidR="00706D4B" w:rsidRPr="00706D4B" w:rsidRDefault="00706D4B" w:rsidP="00706D4B">
            <w:pPr>
              <w:pStyle w:val="BodyText"/>
            </w:pPr>
          </w:p>
          <w:p w14:paraId="03B595D5" w14:textId="4406F5DC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841B6F0" w14:textId="77777777" w:rsidR="00C745BC" w:rsidRPr="00D2467C" w:rsidRDefault="00C745BC" w:rsidP="00FE48ED">
            <w:pPr>
              <w:pStyle w:val="HSBody9pt"/>
              <w:spacing w:before="60" w:after="60"/>
              <w:rPr>
                <w:i/>
                <w:szCs w:val="18"/>
              </w:rPr>
            </w:pPr>
          </w:p>
        </w:tc>
      </w:tr>
      <w:tr w:rsidR="00C745BC" w:rsidRPr="00D2467C" w14:paraId="40426241" w14:textId="77777777" w:rsidTr="0026776C">
        <w:trPr>
          <w:trHeight w:val="340"/>
        </w:trPr>
        <w:tc>
          <w:tcPr>
            <w:tcW w:w="5103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4793563F" w14:textId="42AF5C2F" w:rsidR="00C745BC" w:rsidRDefault="0026776C" w:rsidP="00884C12">
            <w:pPr>
              <w:rPr>
                <w:sz w:val="18"/>
                <w:szCs w:val="18"/>
              </w:rPr>
            </w:pPr>
            <w:r w:rsidRPr="0026776C">
              <w:rPr>
                <w:sz w:val="18"/>
                <w:szCs w:val="18"/>
              </w:rPr>
              <w:t>What actions would you take should a staff member be suspected of or confirmed as having COVID-19?</w:t>
            </w:r>
          </w:p>
          <w:p w14:paraId="5C70429A" w14:textId="77777777" w:rsidR="00706D4B" w:rsidRPr="00706D4B" w:rsidRDefault="00706D4B" w:rsidP="00706D4B">
            <w:pPr>
              <w:pStyle w:val="BodyText"/>
            </w:pPr>
          </w:p>
          <w:p w14:paraId="0E4EF095" w14:textId="1F743148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05704CE3" w14:textId="77777777" w:rsidR="00C745BC" w:rsidRPr="00D2467C" w:rsidRDefault="00C745BC" w:rsidP="00FE48ED">
            <w:pPr>
              <w:pStyle w:val="HSBody9pt"/>
              <w:spacing w:before="60" w:after="60"/>
              <w:rPr>
                <w:i/>
                <w:szCs w:val="18"/>
              </w:rPr>
            </w:pPr>
          </w:p>
        </w:tc>
      </w:tr>
    </w:tbl>
    <w:p w14:paraId="39934A02" w14:textId="77777777" w:rsidR="009E5931" w:rsidRDefault="009E5931" w:rsidP="00A234CE">
      <w:pPr>
        <w:pStyle w:val="HS10ptSubHeadLeft"/>
        <w:spacing w:before="120" w:after="120" w:line="240" w:lineRule="auto"/>
        <w:rPr>
          <w:sz w:val="18"/>
          <w:szCs w:val="18"/>
        </w:rPr>
      </w:pPr>
    </w:p>
    <w:p w14:paraId="643A852D" w14:textId="46F2CBAA" w:rsidR="00044FB6" w:rsidRPr="00D2467C" w:rsidRDefault="00044FB6" w:rsidP="00A234CE">
      <w:pPr>
        <w:pStyle w:val="HS10ptSubHeadLeft"/>
        <w:spacing w:before="120" w:after="120" w:line="240" w:lineRule="auto"/>
        <w:rPr>
          <w:sz w:val="18"/>
          <w:szCs w:val="18"/>
        </w:rPr>
      </w:pPr>
      <w:r w:rsidRPr="00D2467C">
        <w:rPr>
          <w:sz w:val="18"/>
          <w:szCs w:val="18"/>
        </w:rPr>
        <w:t>Contractor</w:t>
      </w:r>
      <w:r w:rsidR="00F46600">
        <w:rPr>
          <w:sz w:val="18"/>
          <w:szCs w:val="18"/>
        </w:rPr>
        <w:t>/Supplier</w:t>
      </w:r>
      <w:r w:rsidRPr="00D2467C">
        <w:rPr>
          <w:sz w:val="18"/>
          <w:szCs w:val="18"/>
        </w:rPr>
        <w:t xml:space="preserve"> Declaration</w:t>
      </w:r>
    </w:p>
    <w:p w14:paraId="5A5AB01C" w14:textId="64DA4C6F" w:rsidR="00CE0452" w:rsidRDefault="00A57B7E" w:rsidP="00A234CE">
      <w:pPr>
        <w:pStyle w:val="HSBody10pt"/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In signing this </w:t>
      </w:r>
      <w:r w:rsidR="002A7AE2">
        <w:rPr>
          <w:sz w:val="18"/>
          <w:szCs w:val="18"/>
        </w:rPr>
        <w:t>application,</w:t>
      </w:r>
      <w:r>
        <w:rPr>
          <w:sz w:val="18"/>
          <w:szCs w:val="18"/>
        </w:rPr>
        <w:t xml:space="preserve"> we </w:t>
      </w:r>
      <w:r w:rsidR="0043051B">
        <w:rPr>
          <w:sz w:val="18"/>
          <w:szCs w:val="18"/>
        </w:rPr>
        <w:t>confirm that:</w:t>
      </w:r>
    </w:p>
    <w:p w14:paraId="3413EEBC" w14:textId="73A2A35A" w:rsidR="00274B79" w:rsidRPr="00D2467C" w:rsidRDefault="0043051B" w:rsidP="00A234CE">
      <w:pPr>
        <w:pStyle w:val="HSBody10pt"/>
        <w:numPr>
          <w:ilvl w:val="0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>We a</w:t>
      </w:r>
      <w:r w:rsidR="00A57B7E">
        <w:rPr>
          <w:sz w:val="18"/>
          <w:szCs w:val="18"/>
        </w:rPr>
        <w:t xml:space="preserve">re </w:t>
      </w:r>
      <w:r w:rsidR="00274B79" w:rsidRPr="00D2467C">
        <w:rPr>
          <w:sz w:val="18"/>
          <w:szCs w:val="18"/>
        </w:rPr>
        <w:t xml:space="preserve">aware of </w:t>
      </w:r>
      <w:r w:rsidR="00DF0B36" w:rsidRPr="00D2467C">
        <w:rPr>
          <w:sz w:val="18"/>
          <w:szCs w:val="18"/>
        </w:rPr>
        <w:t xml:space="preserve">our </w:t>
      </w:r>
      <w:r w:rsidR="00274B79" w:rsidRPr="00D2467C">
        <w:rPr>
          <w:sz w:val="18"/>
          <w:szCs w:val="18"/>
        </w:rPr>
        <w:t xml:space="preserve">obligations and responsibilities </w:t>
      </w:r>
      <w:r w:rsidR="0074726A" w:rsidRPr="00D2467C">
        <w:rPr>
          <w:sz w:val="18"/>
          <w:szCs w:val="18"/>
        </w:rPr>
        <w:t xml:space="preserve">and </w:t>
      </w:r>
      <w:r w:rsidR="00274B79" w:rsidRPr="00D2467C">
        <w:rPr>
          <w:sz w:val="18"/>
          <w:szCs w:val="18"/>
        </w:rPr>
        <w:t xml:space="preserve">will comply with </w:t>
      </w:r>
      <w:r w:rsidR="00AC4260" w:rsidRPr="00D2467C">
        <w:rPr>
          <w:sz w:val="18"/>
          <w:szCs w:val="18"/>
        </w:rPr>
        <w:t xml:space="preserve">the </w:t>
      </w:r>
      <w:r w:rsidR="007B5562" w:rsidRPr="00D2467C">
        <w:rPr>
          <w:sz w:val="18"/>
          <w:szCs w:val="18"/>
        </w:rPr>
        <w:t xml:space="preserve">Health and Safety at Work Act 2015 </w:t>
      </w:r>
      <w:r w:rsidR="00AC4260" w:rsidRPr="00D2467C">
        <w:rPr>
          <w:sz w:val="18"/>
          <w:szCs w:val="18"/>
        </w:rPr>
        <w:t xml:space="preserve">and its subsequent additions and amendments, </w:t>
      </w:r>
      <w:r>
        <w:rPr>
          <w:sz w:val="18"/>
          <w:szCs w:val="18"/>
        </w:rPr>
        <w:t>all industry C</w:t>
      </w:r>
      <w:r w:rsidR="00274B79" w:rsidRPr="00D2467C">
        <w:rPr>
          <w:sz w:val="18"/>
          <w:szCs w:val="18"/>
        </w:rPr>
        <w:t xml:space="preserve">odes of Practice and Regulations, and </w:t>
      </w:r>
      <w:r w:rsidR="007E76C7" w:rsidRPr="00D2467C">
        <w:rPr>
          <w:sz w:val="18"/>
          <w:szCs w:val="18"/>
        </w:rPr>
        <w:t xml:space="preserve">will </w:t>
      </w:r>
      <w:r w:rsidR="00274B79" w:rsidRPr="00D2467C">
        <w:rPr>
          <w:sz w:val="18"/>
          <w:szCs w:val="18"/>
        </w:rPr>
        <w:t>h</w:t>
      </w:r>
      <w:r w:rsidR="00D76868">
        <w:rPr>
          <w:sz w:val="18"/>
          <w:szCs w:val="18"/>
        </w:rPr>
        <w:t>old</w:t>
      </w:r>
      <w:r w:rsidR="00274B79" w:rsidRPr="00D2467C">
        <w:rPr>
          <w:sz w:val="18"/>
          <w:szCs w:val="18"/>
        </w:rPr>
        <w:t xml:space="preserve"> the relevant certification and permits </w:t>
      </w:r>
      <w:r w:rsidR="0053037C" w:rsidRPr="00D2467C">
        <w:rPr>
          <w:sz w:val="18"/>
          <w:szCs w:val="18"/>
        </w:rPr>
        <w:t>f</w:t>
      </w:r>
      <w:r w:rsidR="00274B79" w:rsidRPr="00D2467C">
        <w:rPr>
          <w:sz w:val="18"/>
          <w:szCs w:val="18"/>
        </w:rPr>
        <w:t>or the work to be carried out</w:t>
      </w:r>
      <w:r w:rsidR="0053037C" w:rsidRPr="00D2467C">
        <w:rPr>
          <w:sz w:val="18"/>
          <w:szCs w:val="18"/>
        </w:rPr>
        <w:t>.</w:t>
      </w:r>
    </w:p>
    <w:p w14:paraId="7BBA5E89" w14:textId="56905A64" w:rsidR="007E76C7" w:rsidRPr="00D2467C" w:rsidRDefault="0043051B" w:rsidP="00A234CE">
      <w:pPr>
        <w:pStyle w:val="HSBody10pt"/>
        <w:numPr>
          <w:ilvl w:val="0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We </w:t>
      </w:r>
      <w:r w:rsidR="003F5D47" w:rsidRPr="00D2467C">
        <w:rPr>
          <w:sz w:val="18"/>
          <w:szCs w:val="18"/>
        </w:rPr>
        <w:t xml:space="preserve">will </w:t>
      </w:r>
      <w:r>
        <w:rPr>
          <w:sz w:val="18"/>
          <w:szCs w:val="18"/>
        </w:rPr>
        <w:t>provide our W</w:t>
      </w:r>
      <w:r w:rsidR="00A57B7E">
        <w:rPr>
          <w:sz w:val="18"/>
          <w:szCs w:val="18"/>
        </w:rPr>
        <w:t xml:space="preserve">orkers with </w:t>
      </w:r>
      <w:r w:rsidR="00AC4260" w:rsidRPr="00D2467C">
        <w:rPr>
          <w:sz w:val="18"/>
          <w:szCs w:val="18"/>
        </w:rPr>
        <w:t xml:space="preserve">the appropriate personal protection </w:t>
      </w:r>
      <w:r w:rsidR="002A7AE2" w:rsidRPr="00D2467C">
        <w:rPr>
          <w:sz w:val="18"/>
          <w:szCs w:val="18"/>
        </w:rPr>
        <w:t>equipment</w:t>
      </w:r>
      <w:r w:rsidR="002A7AE2">
        <w:rPr>
          <w:sz w:val="18"/>
          <w:szCs w:val="18"/>
        </w:rPr>
        <w:t xml:space="preserve"> and</w:t>
      </w:r>
      <w:r w:rsidR="00A57B7E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ensure </w:t>
      </w:r>
      <w:r w:rsidR="00A57B7E">
        <w:rPr>
          <w:sz w:val="18"/>
          <w:szCs w:val="18"/>
        </w:rPr>
        <w:t xml:space="preserve">that they </w:t>
      </w:r>
      <w:r w:rsidR="00AC4260" w:rsidRPr="00D2467C">
        <w:rPr>
          <w:sz w:val="18"/>
          <w:szCs w:val="18"/>
        </w:rPr>
        <w:t xml:space="preserve">will be </w:t>
      </w:r>
      <w:r w:rsidR="00274B79" w:rsidRPr="00D2467C">
        <w:rPr>
          <w:sz w:val="18"/>
          <w:szCs w:val="18"/>
        </w:rPr>
        <w:t xml:space="preserve">fully trained and competent to </w:t>
      </w:r>
      <w:r w:rsidR="007E76C7" w:rsidRPr="00D2467C">
        <w:rPr>
          <w:sz w:val="18"/>
          <w:szCs w:val="18"/>
        </w:rPr>
        <w:t xml:space="preserve">use the machinery, equipment, </w:t>
      </w:r>
      <w:proofErr w:type="gramStart"/>
      <w:r w:rsidR="007E76C7" w:rsidRPr="00D2467C">
        <w:rPr>
          <w:sz w:val="18"/>
          <w:szCs w:val="18"/>
        </w:rPr>
        <w:t>tools</w:t>
      </w:r>
      <w:proofErr w:type="gramEnd"/>
      <w:r w:rsidR="00AC4260" w:rsidRPr="00D2467C">
        <w:rPr>
          <w:sz w:val="18"/>
          <w:szCs w:val="18"/>
        </w:rPr>
        <w:t xml:space="preserve"> and </w:t>
      </w:r>
      <w:r w:rsidR="007E76C7" w:rsidRPr="00D2467C">
        <w:rPr>
          <w:sz w:val="18"/>
          <w:szCs w:val="18"/>
        </w:rPr>
        <w:t xml:space="preserve">substances </w:t>
      </w:r>
      <w:r w:rsidR="00AC4260" w:rsidRPr="00D2467C">
        <w:rPr>
          <w:sz w:val="18"/>
          <w:szCs w:val="18"/>
        </w:rPr>
        <w:t xml:space="preserve">necessary to carry out the </w:t>
      </w:r>
      <w:r w:rsidR="0074726A" w:rsidRPr="00D2467C">
        <w:rPr>
          <w:sz w:val="18"/>
          <w:szCs w:val="18"/>
        </w:rPr>
        <w:t>work</w:t>
      </w:r>
      <w:r w:rsidR="009525EE" w:rsidRPr="00D2467C">
        <w:rPr>
          <w:sz w:val="18"/>
          <w:szCs w:val="18"/>
        </w:rPr>
        <w:t xml:space="preserve"> that </w:t>
      </w:r>
      <w:r w:rsidR="0074726A" w:rsidRPr="00D2467C">
        <w:rPr>
          <w:sz w:val="18"/>
          <w:szCs w:val="18"/>
        </w:rPr>
        <w:t>this application covers.</w:t>
      </w:r>
    </w:p>
    <w:p w14:paraId="01026185" w14:textId="49D2FC38" w:rsidR="0043051B" w:rsidRDefault="0043051B" w:rsidP="00A234CE">
      <w:pPr>
        <w:pStyle w:val="HSBody10pt"/>
        <w:numPr>
          <w:ilvl w:val="0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Our Workers shall agree to attend all site inductions </w:t>
      </w:r>
      <w:r w:rsidR="009525EE" w:rsidRPr="00D2467C">
        <w:rPr>
          <w:sz w:val="18"/>
          <w:szCs w:val="18"/>
        </w:rPr>
        <w:t xml:space="preserve">and be bound by any </w:t>
      </w:r>
      <w:r w:rsidR="002A7AE2" w:rsidRPr="00D2467C">
        <w:rPr>
          <w:sz w:val="18"/>
          <w:szCs w:val="18"/>
        </w:rPr>
        <w:t>site-specific</w:t>
      </w:r>
      <w:r w:rsidR="009525EE" w:rsidRPr="00D2467C">
        <w:rPr>
          <w:sz w:val="18"/>
          <w:szCs w:val="18"/>
        </w:rPr>
        <w:t xml:space="preserve"> rules</w:t>
      </w:r>
      <w:r w:rsidR="006572ED" w:rsidRPr="00D2467C">
        <w:rPr>
          <w:sz w:val="18"/>
          <w:szCs w:val="18"/>
        </w:rPr>
        <w:t xml:space="preserve"> including</w:t>
      </w:r>
      <w:r>
        <w:rPr>
          <w:sz w:val="18"/>
          <w:szCs w:val="18"/>
        </w:rPr>
        <w:t>:</w:t>
      </w:r>
    </w:p>
    <w:p w14:paraId="56FF5ABC" w14:textId="749F03C1" w:rsidR="003A5084" w:rsidRDefault="002A7AE2" w:rsidP="00A234CE">
      <w:pPr>
        <w:pStyle w:val="HSBody10pt"/>
        <w:numPr>
          <w:ilvl w:val="1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>COVID</w:t>
      </w:r>
      <w:r w:rsidR="003A5084">
        <w:rPr>
          <w:sz w:val="18"/>
          <w:szCs w:val="18"/>
        </w:rPr>
        <w:t>-19</w:t>
      </w:r>
      <w:r w:rsidR="00706D4B">
        <w:rPr>
          <w:sz w:val="18"/>
          <w:szCs w:val="18"/>
        </w:rPr>
        <w:t xml:space="preserve"> procedures and protocol</w:t>
      </w:r>
      <w:r w:rsidR="00152111">
        <w:rPr>
          <w:sz w:val="18"/>
          <w:szCs w:val="18"/>
        </w:rPr>
        <w:t>s</w:t>
      </w:r>
    </w:p>
    <w:p w14:paraId="334A2683" w14:textId="5185AA61" w:rsidR="0043051B" w:rsidRDefault="006572ED" w:rsidP="00A234CE">
      <w:pPr>
        <w:pStyle w:val="HSBody10pt"/>
        <w:numPr>
          <w:ilvl w:val="1"/>
          <w:numId w:val="7"/>
        </w:numPr>
        <w:spacing w:before="60" w:after="60" w:line="240" w:lineRule="auto"/>
        <w:rPr>
          <w:sz w:val="18"/>
          <w:szCs w:val="18"/>
        </w:rPr>
      </w:pPr>
      <w:r w:rsidRPr="00D2467C">
        <w:rPr>
          <w:sz w:val="18"/>
          <w:szCs w:val="18"/>
        </w:rPr>
        <w:t xml:space="preserve">reporting any </w:t>
      </w:r>
      <w:r w:rsidR="0043051B">
        <w:rPr>
          <w:sz w:val="18"/>
          <w:szCs w:val="18"/>
        </w:rPr>
        <w:t>incident</w:t>
      </w:r>
      <w:r w:rsidR="003A5084">
        <w:rPr>
          <w:sz w:val="18"/>
          <w:szCs w:val="18"/>
        </w:rPr>
        <w:t>/injury/ill</w:t>
      </w:r>
      <w:r w:rsidR="00706D4B">
        <w:rPr>
          <w:sz w:val="18"/>
          <w:szCs w:val="18"/>
        </w:rPr>
        <w:t>n</w:t>
      </w:r>
      <w:r w:rsidR="003A5084">
        <w:rPr>
          <w:sz w:val="18"/>
          <w:szCs w:val="18"/>
        </w:rPr>
        <w:t>ess</w:t>
      </w:r>
      <w:r w:rsidR="0043051B">
        <w:rPr>
          <w:sz w:val="18"/>
          <w:szCs w:val="18"/>
        </w:rPr>
        <w:t xml:space="preserve">, and </w:t>
      </w:r>
    </w:p>
    <w:p w14:paraId="0853226F" w14:textId="77777777" w:rsidR="0043051B" w:rsidRDefault="0043051B" w:rsidP="00A234CE">
      <w:pPr>
        <w:pStyle w:val="HSBody10pt"/>
        <w:numPr>
          <w:ilvl w:val="1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reporting any potential </w:t>
      </w:r>
      <w:r w:rsidR="006572ED" w:rsidRPr="00D2467C">
        <w:rPr>
          <w:sz w:val="18"/>
          <w:szCs w:val="18"/>
        </w:rPr>
        <w:t xml:space="preserve">hazard that has been identified during the </w:t>
      </w:r>
      <w:r w:rsidR="00AC4958" w:rsidRPr="00D2467C">
        <w:rPr>
          <w:sz w:val="18"/>
          <w:szCs w:val="18"/>
        </w:rPr>
        <w:t>course</w:t>
      </w:r>
      <w:r w:rsidR="006572ED" w:rsidRPr="00D2467C">
        <w:rPr>
          <w:sz w:val="18"/>
          <w:szCs w:val="18"/>
        </w:rPr>
        <w:t xml:space="preserve"> of our business</w:t>
      </w:r>
      <w:r>
        <w:rPr>
          <w:sz w:val="18"/>
          <w:szCs w:val="18"/>
        </w:rPr>
        <w:t>, and</w:t>
      </w:r>
    </w:p>
    <w:p w14:paraId="3A8D371D" w14:textId="185B799C" w:rsidR="0043051B" w:rsidRDefault="0043051B" w:rsidP="00A234CE">
      <w:pPr>
        <w:pStyle w:val="HSBody10pt"/>
        <w:numPr>
          <w:ilvl w:val="1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attending any drug and alcohol screening test in accordance with the </w:t>
      </w:r>
      <w:r w:rsidR="002C58DE">
        <w:rPr>
          <w:sz w:val="18"/>
          <w:szCs w:val="18"/>
        </w:rPr>
        <w:t>client’s</w:t>
      </w:r>
      <w:r>
        <w:rPr>
          <w:sz w:val="18"/>
          <w:szCs w:val="18"/>
        </w:rPr>
        <w:t xml:space="preserve"> health and safety policy</w:t>
      </w:r>
    </w:p>
    <w:p w14:paraId="37C9AF79" w14:textId="16181CA1" w:rsidR="009525EE" w:rsidRPr="00D2467C" w:rsidRDefault="009C0C46" w:rsidP="00A234CE">
      <w:pPr>
        <w:pStyle w:val="HSBody10pt"/>
        <w:numPr>
          <w:ilvl w:val="0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>We</w:t>
      </w:r>
      <w:r w:rsidR="002F6FF9">
        <w:rPr>
          <w:sz w:val="18"/>
          <w:szCs w:val="18"/>
        </w:rPr>
        <w:t xml:space="preserve"> will ensure that any S</w:t>
      </w:r>
      <w:r w:rsidR="009525EE" w:rsidRPr="00D2467C">
        <w:rPr>
          <w:sz w:val="18"/>
          <w:szCs w:val="18"/>
        </w:rPr>
        <w:t>ubcontractors we may use will a</w:t>
      </w:r>
      <w:r>
        <w:rPr>
          <w:sz w:val="18"/>
          <w:szCs w:val="18"/>
        </w:rPr>
        <w:t xml:space="preserve">dhere </w:t>
      </w:r>
      <w:r w:rsidR="00AC4958" w:rsidRPr="00D2467C">
        <w:rPr>
          <w:sz w:val="18"/>
          <w:szCs w:val="18"/>
        </w:rPr>
        <w:t>to these</w:t>
      </w:r>
      <w:r w:rsidR="009525EE" w:rsidRPr="00D2467C">
        <w:rPr>
          <w:sz w:val="18"/>
          <w:szCs w:val="18"/>
        </w:rPr>
        <w:t xml:space="preserve"> requirement</w:t>
      </w:r>
      <w:r w:rsidR="00AC4958" w:rsidRPr="00D2467C">
        <w:rPr>
          <w:sz w:val="18"/>
          <w:szCs w:val="18"/>
        </w:rPr>
        <w:t>s</w:t>
      </w:r>
      <w:r w:rsidR="009525EE" w:rsidRPr="00D2467C">
        <w:rPr>
          <w:sz w:val="18"/>
          <w:szCs w:val="18"/>
        </w:rPr>
        <w:t>.</w:t>
      </w:r>
    </w:p>
    <w:p w14:paraId="4F5D789E" w14:textId="6FE06788" w:rsidR="00044FB6" w:rsidRPr="00D2467C" w:rsidRDefault="00CE0452" w:rsidP="00A234CE">
      <w:pPr>
        <w:pStyle w:val="HSBody10pt"/>
        <w:numPr>
          <w:ilvl w:val="0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>W</w:t>
      </w:r>
      <w:r w:rsidR="00AC4958" w:rsidRPr="00D2467C">
        <w:rPr>
          <w:sz w:val="18"/>
          <w:szCs w:val="18"/>
        </w:rPr>
        <w:t xml:space="preserve">e will </w:t>
      </w:r>
      <w:r>
        <w:rPr>
          <w:sz w:val="18"/>
          <w:szCs w:val="18"/>
        </w:rPr>
        <w:t>see</w:t>
      </w:r>
      <w:r w:rsidR="009525EE" w:rsidRPr="00D2467C">
        <w:rPr>
          <w:sz w:val="18"/>
          <w:szCs w:val="18"/>
        </w:rPr>
        <w:t xml:space="preserve">k approval from </w:t>
      </w:r>
      <w:r>
        <w:rPr>
          <w:sz w:val="18"/>
          <w:szCs w:val="18"/>
        </w:rPr>
        <w:t xml:space="preserve">the client or </w:t>
      </w:r>
      <w:r w:rsidR="009525EE" w:rsidRPr="00D2467C">
        <w:rPr>
          <w:sz w:val="18"/>
          <w:szCs w:val="18"/>
        </w:rPr>
        <w:t>site management for disposing of any waste onsite arising from the contract</w:t>
      </w:r>
      <w:r w:rsidR="00AC4958" w:rsidRPr="00D2467C">
        <w:rPr>
          <w:sz w:val="18"/>
          <w:szCs w:val="18"/>
        </w:rPr>
        <w:t>.</w:t>
      </w:r>
    </w:p>
    <w:p w14:paraId="4FE92010" w14:textId="77777777" w:rsidR="00AC4260" w:rsidRPr="00D2467C" w:rsidRDefault="00AC4260" w:rsidP="00A234CE">
      <w:pPr>
        <w:pStyle w:val="BodyText"/>
        <w:spacing w:before="60" w:after="60"/>
        <w:rPr>
          <w:szCs w:val="18"/>
        </w:rPr>
      </w:pPr>
    </w:p>
    <w:p w14:paraId="3D7FD769" w14:textId="77777777" w:rsidR="00044FB6" w:rsidRPr="00D2467C" w:rsidRDefault="00044FB6" w:rsidP="00A234CE">
      <w:pPr>
        <w:spacing w:before="60" w:after="60" w:line="240" w:lineRule="auto"/>
        <w:rPr>
          <w:sz w:val="18"/>
          <w:szCs w:val="18"/>
        </w:rPr>
      </w:pPr>
    </w:p>
    <w:p w14:paraId="6C77A990" w14:textId="77777777" w:rsidR="00044FB6" w:rsidRPr="00D2467C" w:rsidRDefault="00AC4260" w:rsidP="00A234CE">
      <w:pPr>
        <w:pStyle w:val="HSBody9pt"/>
        <w:spacing w:before="60" w:after="60"/>
        <w:ind w:firstLine="720"/>
        <w:rPr>
          <w:szCs w:val="18"/>
        </w:rPr>
      </w:pPr>
      <w:r w:rsidRPr="00D2467C">
        <w:rPr>
          <w:szCs w:val="18"/>
        </w:rPr>
        <w:t xml:space="preserve">Authorised </w:t>
      </w:r>
      <w:r w:rsidR="00044FB6" w:rsidRPr="00D2467C">
        <w:rPr>
          <w:szCs w:val="18"/>
        </w:rPr>
        <w:t>Signature:</w:t>
      </w:r>
      <w:r w:rsidRPr="00D2467C">
        <w:rPr>
          <w:szCs w:val="18"/>
        </w:rPr>
        <w:t xml:space="preserve"> </w:t>
      </w:r>
      <w:r w:rsidR="00044FB6" w:rsidRPr="00D2467C">
        <w:rPr>
          <w:szCs w:val="18"/>
        </w:rPr>
        <w:t>__________________________ Date:</w:t>
      </w:r>
      <w:r w:rsidRPr="00D2467C">
        <w:rPr>
          <w:szCs w:val="18"/>
        </w:rPr>
        <w:t xml:space="preserve"> </w:t>
      </w:r>
      <w:r w:rsidR="00044FB6" w:rsidRPr="00D2467C">
        <w:rPr>
          <w:szCs w:val="18"/>
        </w:rPr>
        <w:t>_</w:t>
      </w:r>
      <w:r w:rsidRPr="00D2467C">
        <w:rPr>
          <w:szCs w:val="18"/>
        </w:rPr>
        <w:t>_</w:t>
      </w:r>
      <w:r w:rsidR="00044FB6" w:rsidRPr="00D2467C">
        <w:rPr>
          <w:szCs w:val="18"/>
        </w:rPr>
        <w:t xml:space="preserve">___________________ </w:t>
      </w:r>
    </w:p>
    <w:p w14:paraId="45B0F206" w14:textId="77777777" w:rsidR="005B166B" w:rsidRPr="00D2467C" w:rsidRDefault="005B166B" w:rsidP="00A234CE">
      <w:pPr>
        <w:pStyle w:val="HSBody9pt"/>
        <w:spacing w:before="60" w:after="60"/>
        <w:rPr>
          <w:szCs w:val="18"/>
        </w:rPr>
      </w:pPr>
    </w:p>
    <w:p w14:paraId="30419BA2" w14:textId="77777777" w:rsidR="00AF0E7D" w:rsidRPr="00D2467C" w:rsidRDefault="00AF0E7D" w:rsidP="00A234CE">
      <w:pPr>
        <w:pStyle w:val="HSBody9pt"/>
        <w:spacing w:before="60" w:after="60"/>
        <w:rPr>
          <w:szCs w:val="18"/>
        </w:rPr>
      </w:pPr>
    </w:p>
    <w:p w14:paraId="5FFC6C51" w14:textId="77777777" w:rsidR="00044FB6" w:rsidRPr="00ED10BA" w:rsidRDefault="00044FB6" w:rsidP="00A234CE">
      <w:pPr>
        <w:pStyle w:val="HSBody9pt"/>
        <w:spacing w:before="60" w:after="60"/>
        <w:ind w:firstLine="720"/>
      </w:pPr>
      <w:r w:rsidRPr="00D2467C">
        <w:rPr>
          <w:szCs w:val="18"/>
        </w:rPr>
        <w:t>Name:</w:t>
      </w:r>
      <w:r w:rsidR="00AC4260" w:rsidRPr="00ED10BA">
        <w:t xml:space="preserve"> </w:t>
      </w:r>
      <w:r w:rsidRPr="00ED10BA">
        <w:t>________________________________</w:t>
      </w:r>
      <w:r w:rsidR="00AC4260" w:rsidRPr="00ED10BA">
        <w:t>_________</w:t>
      </w:r>
      <w:r w:rsidR="00AF0E7D">
        <w:t>__</w:t>
      </w:r>
      <w:r w:rsidRPr="00ED10BA">
        <w:t xml:space="preserve">______________________ </w:t>
      </w:r>
    </w:p>
    <w:sectPr w:rsidR="00044FB6" w:rsidRPr="00ED10BA" w:rsidSect="00EF787A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1440" w:right="709" w:bottom="567" w:left="992" w:header="680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82DB6" w14:textId="77777777" w:rsidR="002F1890" w:rsidRDefault="002F1890" w:rsidP="009D09CD">
      <w:pPr>
        <w:spacing w:after="0"/>
      </w:pPr>
      <w:r>
        <w:separator/>
      </w:r>
    </w:p>
    <w:p w14:paraId="126E5DC3" w14:textId="77777777" w:rsidR="002F1890" w:rsidRDefault="002F1890"/>
  </w:endnote>
  <w:endnote w:type="continuationSeparator" w:id="0">
    <w:p w14:paraId="07D13FEE" w14:textId="77777777" w:rsidR="002F1890" w:rsidRDefault="002F1890" w:rsidP="009D09CD">
      <w:pPr>
        <w:spacing w:after="0"/>
      </w:pPr>
      <w:r>
        <w:continuationSeparator/>
      </w:r>
    </w:p>
    <w:p w14:paraId="018E46C9" w14:textId="77777777" w:rsidR="002F1890" w:rsidRDefault="002F18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KPKGC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BBBB5" w14:textId="597C2315" w:rsidR="008A51BE" w:rsidRDefault="00954ADF" w:rsidP="0090248F">
    <w:pPr>
      <w:pStyle w:val="Footer"/>
      <w:tabs>
        <w:tab w:val="clear" w:pos="4513"/>
        <w:tab w:val="clear" w:pos="9026"/>
        <w:tab w:val="right" w:pos="8504"/>
      </w:tabs>
    </w:pPr>
    <w:r>
      <w:rPr>
        <w:rFonts w:asciiTheme="minorHAnsi" w:hAnsiTheme="minorHAnsi"/>
        <w:sz w:val="16"/>
        <w:szCs w:val="16"/>
      </w:rPr>
      <w:t>© OSHbox, 20</w:t>
    </w:r>
    <w:r w:rsidR="003338B2">
      <w:rPr>
        <w:rFonts w:asciiTheme="minorHAnsi" w:hAnsiTheme="minorHAnsi"/>
        <w:sz w:val="16"/>
        <w:szCs w:val="16"/>
      </w:rPr>
      <w:t>2</w:t>
    </w:r>
    <w:r w:rsidR="005208F4">
      <w:rPr>
        <w:rFonts w:asciiTheme="minorHAnsi" w:hAnsiTheme="minorHAnsi"/>
        <w:sz w:val="16"/>
        <w:szCs w:val="16"/>
      </w:rP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B19DA" w14:textId="77777777" w:rsidR="008A51BE" w:rsidRDefault="008A51BE" w:rsidP="001D2325">
    <w:pPr>
      <w:pStyle w:val="Footer"/>
      <w:pBdr>
        <w:top w:val="none" w:sz="0" w:space="0" w:color="auto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4BC20" w14:textId="77777777" w:rsidR="002F1890" w:rsidRDefault="002F1890" w:rsidP="009D09CD">
      <w:pPr>
        <w:spacing w:after="0"/>
      </w:pPr>
      <w:r>
        <w:separator/>
      </w:r>
    </w:p>
    <w:p w14:paraId="0C21DA9D" w14:textId="77777777" w:rsidR="002F1890" w:rsidRDefault="002F1890"/>
  </w:footnote>
  <w:footnote w:type="continuationSeparator" w:id="0">
    <w:p w14:paraId="04A4D5A9" w14:textId="77777777" w:rsidR="002F1890" w:rsidRDefault="002F1890" w:rsidP="009D09CD">
      <w:pPr>
        <w:spacing w:after="0"/>
      </w:pPr>
      <w:r>
        <w:continuationSeparator/>
      </w:r>
    </w:p>
    <w:p w14:paraId="42A55D15" w14:textId="77777777" w:rsidR="002F1890" w:rsidRDefault="002F18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BFAB3" w14:textId="77777777" w:rsidR="008A51BE" w:rsidRDefault="008A51BE" w:rsidP="005C0A1B">
    <w:pPr>
      <w:pStyle w:val="Header"/>
      <w:pBdr>
        <w:bottom w:val="single" w:sz="2" w:space="1" w:color="4F81BD" w:themeColor="accent1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rPr>
        <w:noProof/>
        <w:lang w:eastAsia="en-NZ"/>
      </w:rPr>
      <w:drawing>
        <wp:inline distT="0" distB="0" distL="0" distR="0" wp14:anchorId="04095055" wp14:editId="745B8F7D">
          <wp:extent cx="742948" cy="431597"/>
          <wp:effectExtent l="0" t="0" r="635" b="698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 Kilda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0971" cy="4304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</w:r>
  </w:p>
  <w:p w14:paraId="5E0DB32A" w14:textId="77777777" w:rsidR="008A51BE" w:rsidRPr="00DE156D" w:rsidRDefault="008A51BE">
    <w:pPr>
      <w:rPr>
        <w:sz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BEC26" w14:textId="431B6145" w:rsidR="004E58E0" w:rsidRDefault="00844720" w:rsidP="00186083">
    <w:pPr>
      <w:pStyle w:val="Header"/>
      <w:pBdr>
        <w:bottom w:val="single" w:sz="2" w:space="1" w:color="4F81BD" w:themeColor="accent1"/>
      </w:pBdr>
      <w:tabs>
        <w:tab w:val="clear" w:pos="4513"/>
        <w:tab w:val="clear" w:pos="9026"/>
        <w:tab w:val="left" w:pos="4253"/>
      </w:tabs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C6F5B1A" wp14:editId="6BF9DBC8">
          <wp:simplePos x="0" y="0"/>
          <wp:positionH relativeFrom="margin">
            <wp:posOffset>5928360</wp:posOffset>
          </wp:positionH>
          <wp:positionV relativeFrom="paragraph">
            <wp:posOffset>-355600</wp:posOffset>
          </wp:positionV>
          <wp:extent cx="552450" cy="754380"/>
          <wp:effectExtent l="0" t="0" r="0" b="762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754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E58E0">
      <w:rPr>
        <w:noProof/>
        <w:lang w:eastAsia="en-NZ"/>
      </w:rPr>
      <w:drawing>
        <wp:anchor distT="0" distB="0" distL="114300" distR="114300" simplePos="0" relativeHeight="251658240" behindDoc="0" locked="0" layoutInCell="1" allowOverlap="1" wp14:anchorId="779C9A9B" wp14:editId="7900D359">
          <wp:simplePos x="0" y="0"/>
          <wp:positionH relativeFrom="column">
            <wp:posOffset>814</wp:posOffset>
          </wp:positionH>
          <wp:positionV relativeFrom="paragraph">
            <wp:posOffset>-85725</wp:posOffset>
          </wp:positionV>
          <wp:extent cx="1402228" cy="485693"/>
          <wp:effectExtent l="0" t="0" r="762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SHbox Xero Logo.jpe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2228" cy="48569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EFAE5BB" w14:textId="77777777" w:rsidR="004E58E0" w:rsidRDefault="004E58E0" w:rsidP="00186083">
    <w:pPr>
      <w:pStyle w:val="Header"/>
      <w:pBdr>
        <w:bottom w:val="single" w:sz="2" w:space="1" w:color="4F81BD" w:themeColor="accent1"/>
      </w:pBdr>
      <w:tabs>
        <w:tab w:val="clear" w:pos="4513"/>
        <w:tab w:val="clear" w:pos="9026"/>
        <w:tab w:val="left" w:pos="4253"/>
      </w:tabs>
      <w:jc w:val="right"/>
    </w:pPr>
  </w:p>
  <w:p w14:paraId="4EB8A6BB" w14:textId="66B0FD11" w:rsidR="008A51BE" w:rsidRDefault="008A51BE" w:rsidP="00186083">
    <w:pPr>
      <w:pStyle w:val="Header"/>
      <w:pBdr>
        <w:bottom w:val="single" w:sz="2" w:space="1" w:color="4F81BD" w:themeColor="accent1"/>
      </w:pBdr>
      <w:tabs>
        <w:tab w:val="clear" w:pos="4513"/>
        <w:tab w:val="clear" w:pos="9026"/>
        <w:tab w:val="left" w:pos="4253"/>
      </w:tabs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8FAA6" w14:textId="77777777" w:rsidR="008A51BE" w:rsidRPr="00715BB0" w:rsidRDefault="008A51BE" w:rsidP="00C66AFD">
    <w:pPr>
      <w:pStyle w:val="Header"/>
      <w:tabs>
        <w:tab w:val="clear" w:pos="4513"/>
        <w:tab w:val="clear" w:pos="9026"/>
        <w:tab w:val="center" w:pos="4253"/>
        <w:tab w:val="right" w:pos="850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87350"/>
    <w:multiLevelType w:val="multilevel"/>
    <w:tmpl w:val="D2E433C2"/>
    <w:lvl w:ilvl="0">
      <w:start w:val="1"/>
      <w:numFmt w:val="decimal"/>
      <w:pStyle w:val="DXL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lang w:val="en-GB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" w15:restartNumberingAfterBreak="0">
    <w:nsid w:val="2CD81C1A"/>
    <w:multiLevelType w:val="hybridMultilevel"/>
    <w:tmpl w:val="3F74CFEE"/>
    <w:lvl w:ilvl="0" w:tplc="14090001">
      <w:start w:val="1"/>
      <w:numFmt w:val="bullet"/>
      <w:pStyle w:val="ListIndent1Soli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D4331F"/>
    <w:multiLevelType w:val="hybridMultilevel"/>
    <w:tmpl w:val="43E053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pStyle w:val="ListIndent3Hollow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3B6B23"/>
    <w:multiLevelType w:val="hybridMultilevel"/>
    <w:tmpl w:val="68ACF732"/>
    <w:lvl w:ilvl="0" w:tplc="F1748044">
      <w:start w:val="1"/>
      <w:numFmt w:val="bullet"/>
      <w:pStyle w:val="TickList"/>
      <w:lvlText w:val=""/>
      <w:lvlJc w:val="left"/>
      <w:pPr>
        <w:ind w:left="3763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4" w15:restartNumberingAfterBreak="0">
    <w:nsid w:val="5F521856"/>
    <w:multiLevelType w:val="hybridMultilevel"/>
    <w:tmpl w:val="A19AFE5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861D5"/>
    <w:multiLevelType w:val="hybridMultilevel"/>
    <w:tmpl w:val="45F408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pStyle w:val="ListIndent2Solid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4F2505"/>
    <w:multiLevelType w:val="multilevel"/>
    <w:tmpl w:val="DFD8E5AA"/>
    <w:lvl w:ilvl="0">
      <w:start w:val="1"/>
      <w:numFmt w:val="decimal"/>
      <w:pStyle w:val="ListIndent1Nummbered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5"/>
  </w:num>
  <w:num w:numId="5">
    <w:abstractNumId w:val="2"/>
  </w:num>
  <w:num w:numId="6">
    <w:abstractNumId w:val="3"/>
  </w:num>
  <w:num w:numId="7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c0Nzc1NTUyM7A0tzBW0lEKTi0uzszPAykwqQUASpQNtCwAAAA="/>
  </w:docVars>
  <w:rsids>
    <w:rsidRoot w:val="007B5562"/>
    <w:rsid w:val="00012801"/>
    <w:rsid w:val="0002019D"/>
    <w:rsid w:val="000222E5"/>
    <w:rsid w:val="00026465"/>
    <w:rsid w:val="000335BD"/>
    <w:rsid w:val="00044FB6"/>
    <w:rsid w:val="00050395"/>
    <w:rsid w:val="000522FC"/>
    <w:rsid w:val="00052F8C"/>
    <w:rsid w:val="00056420"/>
    <w:rsid w:val="00063CA5"/>
    <w:rsid w:val="0006402C"/>
    <w:rsid w:val="00070E9B"/>
    <w:rsid w:val="000832FA"/>
    <w:rsid w:val="00090BAF"/>
    <w:rsid w:val="00091BBC"/>
    <w:rsid w:val="000930B5"/>
    <w:rsid w:val="00096334"/>
    <w:rsid w:val="000A1200"/>
    <w:rsid w:val="000A224F"/>
    <w:rsid w:val="000A67B1"/>
    <w:rsid w:val="000B268D"/>
    <w:rsid w:val="000B2A98"/>
    <w:rsid w:val="000B4D00"/>
    <w:rsid w:val="000B56CA"/>
    <w:rsid w:val="000B6A07"/>
    <w:rsid w:val="000C07B1"/>
    <w:rsid w:val="000C3401"/>
    <w:rsid w:val="000C3749"/>
    <w:rsid w:val="000C5028"/>
    <w:rsid w:val="000D01AB"/>
    <w:rsid w:val="000E2625"/>
    <w:rsid w:val="000E5AB3"/>
    <w:rsid w:val="000E6C44"/>
    <w:rsid w:val="000F0191"/>
    <w:rsid w:val="000F25FC"/>
    <w:rsid w:val="000F44E2"/>
    <w:rsid w:val="000F483E"/>
    <w:rsid w:val="000F6E7F"/>
    <w:rsid w:val="000F713E"/>
    <w:rsid w:val="000F7FFE"/>
    <w:rsid w:val="0010309C"/>
    <w:rsid w:val="00103A3E"/>
    <w:rsid w:val="00110507"/>
    <w:rsid w:val="00124350"/>
    <w:rsid w:val="00124C5E"/>
    <w:rsid w:val="0012591B"/>
    <w:rsid w:val="001360DD"/>
    <w:rsid w:val="00150722"/>
    <w:rsid w:val="00152111"/>
    <w:rsid w:val="00154C7D"/>
    <w:rsid w:val="00164714"/>
    <w:rsid w:val="0017437D"/>
    <w:rsid w:val="00174A8B"/>
    <w:rsid w:val="00181419"/>
    <w:rsid w:val="00186083"/>
    <w:rsid w:val="00191A0F"/>
    <w:rsid w:val="0019205F"/>
    <w:rsid w:val="001A2A2D"/>
    <w:rsid w:val="001A3493"/>
    <w:rsid w:val="001A61C7"/>
    <w:rsid w:val="001C00D1"/>
    <w:rsid w:val="001C7779"/>
    <w:rsid w:val="001D2325"/>
    <w:rsid w:val="001D3BAA"/>
    <w:rsid w:val="001D78AC"/>
    <w:rsid w:val="001E4D6E"/>
    <w:rsid w:val="001E7CAB"/>
    <w:rsid w:val="001F09C3"/>
    <w:rsid w:val="001F174E"/>
    <w:rsid w:val="001F53BA"/>
    <w:rsid w:val="001F785A"/>
    <w:rsid w:val="0020142E"/>
    <w:rsid w:val="002173B1"/>
    <w:rsid w:val="002205E1"/>
    <w:rsid w:val="00227303"/>
    <w:rsid w:val="00230757"/>
    <w:rsid w:val="002309BC"/>
    <w:rsid w:val="00237151"/>
    <w:rsid w:val="002406B5"/>
    <w:rsid w:val="00244BF3"/>
    <w:rsid w:val="00252BA3"/>
    <w:rsid w:val="00261A9E"/>
    <w:rsid w:val="00265CF2"/>
    <w:rsid w:val="0026776C"/>
    <w:rsid w:val="0027085E"/>
    <w:rsid w:val="00274B79"/>
    <w:rsid w:val="00276159"/>
    <w:rsid w:val="00280F2E"/>
    <w:rsid w:val="00284E5D"/>
    <w:rsid w:val="00286483"/>
    <w:rsid w:val="002A144A"/>
    <w:rsid w:val="002A6B12"/>
    <w:rsid w:val="002A7AE2"/>
    <w:rsid w:val="002B0B7B"/>
    <w:rsid w:val="002C3BF5"/>
    <w:rsid w:val="002C4269"/>
    <w:rsid w:val="002C58DE"/>
    <w:rsid w:val="002C5B34"/>
    <w:rsid w:val="002D5BE9"/>
    <w:rsid w:val="002D71F7"/>
    <w:rsid w:val="002E00AD"/>
    <w:rsid w:val="002E2347"/>
    <w:rsid w:val="002E414A"/>
    <w:rsid w:val="002E4FF5"/>
    <w:rsid w:val="002E6F9E"/>
    <w:rsid w:val="002F1890"/>
    <w:rsid w:val="002F2A96"/>
    <w:rsid w:val="002F6E23"/>
    <w:rsid w:val="002F6FF9"/>
    <w:rsid w:val="00302FBD"/>
    <w:rsid w:val="00305CD5"/>
    <w:rsid w:val="0031269B"/>
    <w:rsid w:val="0031331C"/>
    <w:rsid w:val="003138AE"/>
    <w:rsid w:val="003156B9"/>
    <w:rsid w:val="00323C35"/>
    <w:rsid w:val="00325DC6"/>
    <w:rsid w:val="003263B0"/>
    <w:rsid w:val="00331D60"/>
    <w:rsid w:val="003338B2"/>
    <w:rsid w:val="00345F11"/>
    <w:rsid w:val="0036618F"/>
    <w:rsid w:val="0036693A"/>
    <w:rsid w:val="00370800"/>
    <w:rsid w:val="00372128"/>
    <w:rsid w:val="00373047"/>
    <w:rsid w:val="00376029"/>
    <w:rsid w:val="003819C8"/>
    <w:rsid w:val="00386FF8"/>
    <w:rsid w:val="00394836"/>
    <w:rsid w:val="003A0327"/>
    <w:rsid w:val="003A0343"/>
    <w:rsid w:val="003A5084"/>
    <w:rsid w:val="003A5A87"/>
    <w:rsid w:val="003A7B3C"/>
    <w:rsid w:val="003C1F6D"/>
    <w:rsid w:val="003C5E3D"/>
    <w:rsid w:val="003E29BD"/>
    <w:rsid w:val="003F06FC"/>
    <w:rsid w:val="003F15AB"/>
    <w:rsid w:val="003F5D47"/>
    <w:rsid w:val="00403975"/>
    <w:rsid w:val="00416BEF"/>
    <w:rsid w:val="00417FC6"/>
    <w:rsid w:val="0043051B"/>
    <w:rsid w:val="004345AB"/>
    <w:rsid w:val="00446737"/>
    <w:rsid w:val="00446C62"/>
    <w:rsid w:val="0046552D"/>
    <w:rsid w:val="00467033"/>
    <w:rsid w:val="0046797E"/>
    <w:rsid w:val="004728FE"/>
    <w:rsid w:val="00474FAB"/>
    <w:rsid w:val="004826EA"/>
    <w:rsid w:val="00484845"/>
    <w:rsid w:val="00496CE4"/>
    <w:rsid w:val="004979BB"/>
    <w:rsid w:val="004A107A"/>
    <w:rsid w:val="004A3BC2"/>
    <w:rsid w:val="004A4165"/>
    <w:rsid w:val="004B14E7"/>
    <w:rsid w:val="004C282B"/>
    <w:rsid w:val="004C5834"/>
    <w:rsid w:val="004C5CB2"/>
    <w:rsid w:val="004C6247"/>
    <w:rsid w:val="004D7180"/>
    <w:rsid w:val="004E217A"/>
    <w:rsid w:val="004E3B17"/>
    <w:rsid w:val="004E58E0"/>
    <w:rsid w:val="004F1565"/>
    <w:rsid w:val="004F3386"/>
    <w:rsid w:val="004F4E45"/>
    <w:rsid w:val="004F5500"/>
    <w:rsid w:val="004F7552"/>
    <w:rsid w:val="00502467"/>
    <w:rsid w:val="00504021"/>
    <w:rsid w:val="0050569F"/>
    <w:rsid w:val="005136A3"/>
    <w:rsid w:val="00513D62"/>
    <w:rsid w:val="00513F7B"/>
    <w:rsid w:val="00516D00"/>
    <w:rsid w:val="005208F4"/>
    <w:rsid w:val="00521D33"/>
    <w:rsid w:val="00525B1A"/>
    <w:rsid w:val="005267F8"/>
    <w:rsid w:val="0053037C"/>
    <w:rsid w:val="00533823"/>
    <w:rsid w:val="00536069"/>
    <w:rsid w:val="00542E45"/>
    <w:rsid w:val="00543838"/>
    <w:rsid w:val="0054502A"/>
    <w:rsid w:val="00547246"/>
    <w:rsid w:val="00550579"/>
    <w:rsid w:val="00554E94"/>
    <w:rsid w:val="0055785B"/>
    <w:rsid w:val="005664DE"/>
    <w:rsid w:val="00570FA3"/>
    <w:rsid w:val="0057588E"/>
    <w:rsid w:val="005760C7"/>
    <w:rsid w:val="00580BEC"/>
    <w:rsid w:val="00581727"/>
    <w:rsid w:val="00587815"/>
    <w:rsid w:val="00596DCB"/>
    <w:rsid w:val="005A067C"/>
    <w:rsid w:val="005A3B86"/>
    <w:rsid w:val="005B084E"/>
    <w:rsid w:val="005B166B"/>
    <w:rsid w:val="005B3403"/>
    <w:rsid w:val="005B4463"/>
    <w:rsid w:val="005C0A1B"/>
    <w:rsid w:val="005C2344"/>
    <w:rsid w:val="005C3829"/>
    <w:rsid w:val="005D1F65"/>
    <w:rsid w:val="005E0DCA"/>
    <w:rsid w:val="005E525E"/>
    <w:rsid w:val="005F2810"/>
    <w:rsid w:val="005F331C"/>
    <w:rsid w:val="00601312"/>
    <w:rsid w:val="00607BFF"/>
    <w:rsid w:val="006200BB"/>
    <w:rsid w:val="00627F94"/>
    <w:rsid w:val="00630EBF"/>
    <w:rsid w:val="00632C33"/>
    <w:rsid w:val="00633954"/>
    <w:rsid w:val="00633BDE"/>
    <w:rsid w:val="00634BFB"/>
    <w:rsid w:val="00636ECD"/>
    <w:rsid w:val="006400D0"/>
    <w:rsid w:val="006434C4"/>
    <w:rsid w:val="00643E4D"/>
    <w:rsid w:val="006458E0"/>
    <w:rsid w:val="00647C9B"/>
    <w:rsid w:val="00651C29"/>
    <w:rsid w:val="0065585C"/>
    <w:rsid w:val="006572ED"/>
    <w:rsid w:val="00664496"/>
    <w:rsid w:val="0066711D"/>
    <w:rsid w:val="006732FE"/>
    <w:rsid w:val="006763C0"/>
    <w:rsid w:val="006777FB"/>
    <w:rsid w:val="00686E84"/>
    <w:rsid w:val="00687FF2"/>
    <w:rsid w:val="00690A25"/>
    <w:rsid w:val="00691AAD"/>
    <w:rsid w:val="006C1375"/>
    <w:rsid w:val="006C4E15"/>
    <w:rsid w:val="006C6B05"/>
    <w:rsid w:val="006D00B4"/>
    <w:rsid w:val="006D0DB8"/>
    <w:rsid w:val="006D2571"/>
    <w:rsid w:val="006D267A"/>
    <w:rsid w:val="006D3EFC"/>
    <w:rsid w:val="006E04FB"/>
    <w:rsid w:val="006E277F"/>
    <w:rsid w:val="006E3D96"/>
    <w:rsid w:val="006E491B"/>
    <w:rsid w:val="006E52DA"/>
    <w:rsid w:val="006E575A"/>
    <w:rsid w:val="006E6165"/>
    <w:rsid w:val="006E6BF0"/>
    <w:rsid w:val="006F4860"/>
    <w:rsid w:val="0070492A"/>
    <w:rsid w:val="00706D4B"/>
    <w:rsid w:val="0071079F"/>
    <w:rsid w:val="007140C8"/>
    <w:rsid w:val="00715BB0"/>
    <w:rsid w:val="007174FD"/>
    <w:rsid w:val="00725594"/>
    <w:rsid w:val="00742DD3"/>
    <w:rsid w:val="00743669"/>
    <w:rsid w:val="0074726A"/>
    <w:rsid w:val="00750664"/>
    <w:rsid w:val="00756D0A"/>
    <w:rsid w:val="0076255B"/>
    <w:rsid w:val="0076571E"/>
    <w:rsid w:val="00766FBC"/>
    <w:rsid w:val="007773E9"/>
    <w:rsid w:val="00780613"/>
    <w:rsid w:val="00787206"/>
    <w:rsid w:val="0079066E"/>
    <w:rsid w:val="0079165B"/>
    <w:rsid w:val="00791DAC"/>
    <w:rsid w:val="007A0C51"/>
    <w:rsid w:val="007A3147"/>
    <w:rsid w:val="007A395B"/>
    <w:rsid w:val="007A4DD8"/>
    <w:rsid w:val="007A6322"/>
    <w:rsid w:val="007A7C1F"/>
    <w:rsid w:val="007B135B"/>
    <w:rsid w:val="007B5562"/>
    <w:rsid w:val="007C4DE6"/>
    <w:rsid w:val="007C6E19"/>
    <w:rsid w:val="007C7555"/>
    <w:rsid w:val="007D22AA"/>
    <w:rsid w:val="007D5FD1"/>
    <w:rsid w:val="007E1462"/>
    <w:rsid w:val="007E688B"/>
    <w:rsid w:val="007E76C7"/>
    <w:rsid w:val="007E7FA5"/>
    <w:rsid w:val="007F4391"/>
    <w:rsid w:val="007F5C55"/>
    <w:rsid w:val="00800956"/>
    <w:rsid w:val="00804902"/>
    <w:rsid w:val="0080557F"/>
    <w:rsid w:val="0081625D"/>
    <w:rsid w:val="00820609"/>
    <w:rsid w:val="008213E5"/>
    <w:rsid w:val="00824F45"/>
    <w:rsid w:val="00831320"/>
    <w:rsid w:val="00835E45"/>
    <w:rsid w:val="00844720"/>
    <w:rsid w:val="00846E55"/>
    <w:rsid w:val="00851DC6"/>
    <w:rsid w:val="00852F79"/>
    <w:rsid w:val="00855207"/>
    <w:rsid w:val="00856ECF"/>
    <w:rsid w:val="00860061"/>
    <w:rsid w:val="00862D88"/>
    <w:rsid w:val="00872A8A"/>
    <w:rsid w:val="00880C73"/>
    <w:rsid w:val="00882E18"/>
    <w:rsid w:val="00883212"/>
    <w:rsid w:val="00883E44"/>
    <w:rsid w:val="008843FC"/>
    <w:rsid w:val="00884C12"/>
    <w:rsid w:val="0088663B"/>
    <w:rsid w:val="0089475E"/>
    <w:rsid w:val="0089663C"/>
    <w:rsid w:val="0089728A"/>
    <w:rsid w:val="008A4607"/>
    <w:rsid w:val="008A51BE"/>
    <w:rsid w:val="008A561C"/>
    <w:rsid w:val="008A5E2D"/>
    <w:rsid w:val="008A639F"/>
    <w:rsid w:val="008B0210"/>
    <w:rsid w:val="008B06AD"/>
    <w:rsid w:val="008B1DF6"/>
    <w:rsid w:val="008B3D24"/>
    <w:rsid w:val="008B5BF9"/>
    <w:rsid w:val="008B77BD"/>
    <w:rsid w:val="008C3BE8"/>
    <w:rsid w:val="008D6E0A"/>
    <w:rsid w:val="008E2F27"/>
    <w:rsid w:val="008E5BEB"/>
    <w:rsid w:val="008F4FAA"/>
    <w:rsid w:val="00900C12"/>
    <w:rsid w:val="0090248F"/>
    <w:rsid w:val="009027D1"/>
    <w:rsid w:val="0090708E"/>
    <w:rsid w:val="00912D90"/>
    <w:rsid w:val="0092095A"/>
    <w:rsid w:val="0092162D"/>
    <w:rsid w:val="00923534"/>
    <w:rsid w:val="009253BC"/>
    <w:rsid w:val="00926FE0"/>
    <w:rsid w:val="00927E98"/>
    <w:rsid w:val="00937757"/>
    <w:rsid w:val="00941E3B"/>
    <w:rsid w:val="0094281E"/>
    <w:rsid w:val="009509CE"/>
    <w:rsid w:val="0095217F"/>
    <w:rsid w:val="009525EE"/>
    <w:rsid w:val="00953894"/>
    <w:rsid w:val="00954ADF"/>
    <w:rsid w:val="00956E0E"/>
    <w:rsid w:val="009619D8"/>
    <w:rsid w:val="009670D5"/>
    <w:rsid w:val="009800E6"/>
    <w:rsid w:val="00984D2C"/>
    <w:rsid w:val="00987ECC"/>
    <w:rsid w:val="00996860"/>
    <w:rsid w:val="009A1C6A"/>
    <w:rsid w:val="009B1BC1"/>
    <w:rsid w:val="009B329C"/>
    <w:rsid w:val="009B542A"/>
    <w:rsid w:val="009C00A6"/>
    <w:rsid w:val="009C0C46"/>
    <w:rsid w:val="009C1387"/>
    <w:rsid w:val="009C4505"/>
    <w:rsid w:val="009D09CD"/>
    <w:rsid w:val="009D6839"/>
    <w:rsid w:val="009E5931"/>
    <w:rsid w:val="009E7507"/>
    <w:rsid w:val="009F34C3"/>
    <w:rsid w:val="009F3B53"/>
    <w:rsid w:val="009F6EF3"/>
    <w:rsid w:val="00A04A76"/>
    <w:rsid w:val="00A122B7"/>
    <w:rsid w:val="00A234CE"/>
    <w:rsid w:val="00A306D0"/>
    <w:rsid w:val="00A320FF"/>
    <w:rsid w:val="00A41636"/>
    <w:rsid w:val="00A438BB"/>
    <w:rsid w:val="00A47A4A"/>
    <w:rsid w:val="00A57B7E"/>
    <w:rsid w:val="00A645EB"/>
    <w:rsid w:val="00A67A16"/>
    <w:rsid w:val="00A72203"/>
    <w:rsid w:val="00A734DA"/>
    <w:rsid w:val="00A775BB"/>
    <w:rsid w:val="00A85BAD"/>
    <w:rsid w:val="00A94390"/>
    <w:rsid w:val="00A95A83"/>
    <w:rsid w:val="00A97A2E"/>
    <w:rsid w:val="00AA531C"/>
    <w:rsid w:val="00AA7C32"/>
    <w:rsid w:val="00AB091E"/>
    <w:rsid w:val="00AB3768"/>
    <w:rsid w:val="00AB5FE6"/>
    <w:rsid w:val="00AC1C5F"/>
    <w:rsid w:val="00AC22DD"/>
    <w:rsid w:val="00AC2E9A"/>
    <w:rsid w:val="00AC4260"/>
    <w:rsid w:val="00AC4362"/>
    <w:rsid w:val="00AC4958"/>
    <w:rsid w:val="00AC7569"/>
    <w:rsid w:val="00AD4535"/>
    <w:rsid w:val="00AD6BE7"/>
    <w:rsid w:val="00AF0E7D"/>
    <w:rsid w:val="00AF0F53"/>
    <w:rsid w:val="00AF3588"/>
    <w:rsid w:val="00AF75BE"/>
    <w:rsid w:val="00B119DD"/>
    <w:rsid w:val="00B1455E"/>
    <w:rsid w:val="00B27E54"/>
    <w:rsid w:val="00B42661"/>
    <w:rsid w:val="00B47A5A"/>
    <w:rsid w:val="00B7611C"/>
    <w:rsid w:val="00B8129D"/>
    <w:rsid w:val="00B816B4"/>
    <w:rsid w:val="00B820B8"/>
    <w:rsid w:val="00B92367"/>
    <w:rsid w:val="00B941F8"/>
    <w:rsid w:val="00BB0844"/>
    <w:rsid w:val="00BB1392"/>
    <w:rsid w:val="00BB5CA7"/>
    <w:rsid w:val="00BC001B"/>
    <w:rsid w:val="00BC1A4D"/>
    <w:rsid w:val="00BC216C"/>
    <w:rsid w:val="00BC7392"/>
    <w:rsid w:val="00BD4C02"/>
    <w:rsid w:val="00BD7654"/>
    <w:rsid w:val="00C041A6"/>
    <w:rsid w:val="00C31141"/>
    <w:rsid w:val="00C31FA6"/>
    <w:rsid w:val="00C34D6E"/>
    <w:rsid w:val="00C35FB7"/>
    <w:rsid w:val="00C360B4"/>
    <w:rsid w:val="00C42B68"/>
    <w:rsid w:val="00C47587"/>
    <w:rsid w:val="00C5195D"/>
    <w:rsid w:val="00C6058B"/>
    <w:rsid w:val="00C66AFD"/>
    <w:rsid w:val="00C677E7"/>
    <w:rsid w:val="00C70023"/>
    <w:rsid w:val="00C745BC"/>
    <w:rsid w:val="00C854C4"/>
    <w:rsid w:val="00C85F00"/>
    <w:rsid w:val="00C8602B"/>
    <w:rsid w:val="00C86200"/>
    <w:rsid w:val="00C9452E"/>
    <w:rsid w:val="00C97DDD"/>
    <w:rsid w:val="00CA44E0"/>
    <w:rsid w:val="00CB3685"/>
    <w:rsid w:val="00CC3358"/>
    <w:rsid w:val="00CC4CE2"/>
    <w:rsid w:val="00CC6C44"/>
    <w:rsid w:val="00CD19D3"/>
    <w:rsid w:val="00CE0452"/>
    <w:rsid w:val="00CE1213"/>
    <w:rsid w:val="00CE2324"/>
    <w:rsid w:val="00CE2922"/>
    <w:rsid w:val="00CF3EDE"/>
    <w:rsid w:val="00CF6A14"/>
    <w:rsid w:val="00D07830"/>
    <w:rsid w:val="00D14D31"/>
    <w:rsid w:val="00D202D9"/>
    <w:rsid w:val="00D2062A"/>
    <w:rsid w:val="00D20EBA"/>
    <w:rsid w:val="00D214D5"/>
    <w:rsid w:val="00D2467C"/>
    <w:rsid w:val="00D53A87"/>
    <w:rsid w:val="00D57606"/>
    <w:rsid w:val="00D60593"/>
    <w:rsid w:val="00D61DBE"/>
    <w:rsid w:val="00D62505"/>
    <w:rsid w:val="00D62FD5"/>
    <w:rsid w:val="00D65D53"/>
    <w:rsid w:val="00D700CF"/>
    <w:rsid w:val="00D7451F"/>
    <w:rsid w:val="00D76868"/>
    <w:rsid w:val="00D7770F"/>
    <w:rsid w:val="00D80EE0"/>
    <w:rsid w:val="00D827B4"/>
    <w:rsid w:val="00D82F80"/>
    <w:rsid w:val="00D90CD3"/>
    <w:rsid w:val="00D95E93"/>
    <w:rsid w:val="00DA580B"/>
    <w:rsid w:val="00DB20B1"/>
    <w:rsid w:val="00DB315E"/>
    <w:rsid w:val="00DB552D"/>
    <w:rsid w:val="00DC01E1"/>
    <w:rsid w:val="00DC0F75"/>
    <w:rsid w:val="00DC1A9A"/>
    <w:rsid w:val="00DC725D"/>
    <w:rsid w:val="00DD06C4"/>
    <w:rsid w:val="00DD0F4A"/>
    <w:rsid w:val="00DD33C3"/>
    <w:rsid w:val="00DD3CE8"/>
    <w:rsid w:val="00DD7CDB"/>
    <w:rsid w:val="00DE050C"/>
    <w:rsid w:val="00DE0842"/>
    <w:rsid w:val="00DE0CC7"/>
    <w:rsid w:val="00DE156D"/>
    <w:rsid w:val="00DE4FAD"/>
    <w:rsid w:val="00DF0798"/>
    <w:rsid w:val="00DF0B36"/>
    <w:rsid w:val="00DF6459"/>
    <w:rsid w:val="00E02C96"/>
    <w:rsid w:val="00E03859"/>
    <w:rsid w:val="00E12243"/>
    <w:rsid w:val="00E1460B"/>
    <w:rsid w:val="00E224A0"/>
    <w:rsid w:val="00E3145E"/>
    <w:rsid w:val="00E33137"/>
    <w:rsid w:val="00E421DA"/>
    <w:rsid w:val="00E44ED2"/>
    <w:rsid w:val="00E469DE"/>
    <w:rsid w:val="00E53740"/>
    <w:rsid w:val="00E56792"/>
    <w:rsid w:val="00E62061"/>
    <w:rsid w:val="00E63467"/>
    <w:rsid w:val="00E8458E"/>
    <w:rsid w:val="00E97070"/>
    <w:rsid w:val="00EA005F"/>
    <w:rsid w:val="00EA2C9C"/>
    <w:rsid w:val="00EA3958"/>
    <w:rsid w:val="00EB22DF"/>
    <w:rsid w:val="00EB35D0"/>
    <w:rsid w:val="00EB62CD"/>
    <w:rsid w:val="00EB6AC6"/>
    <w:rsid w:val="00EC023A"/>
    <w:rsid w:val="00EC3EB7"/>
    <w:rsid w:val="00ED003B"/>
    <w:rsid w:val="00ED10BA"/>
    <w:rsid w:val="00ED4196"/>
    <w:rsid w:val="00ED5296"/>
    <w:rsid w:val="00ED7B3A"/>
    <w:rsid w:val="00ED7FAD"/>
    <w:rsid w:val="00EE651A"/>
    <w:rsid w:val="00EF2FBD"/>
    <w:rsid w:val="00EF49FF"/>
    <w:rsid w:val="00EF787A"/>
    <w:rsid w:val="00F01285"/>
    <w:rsid w:val="00F01359"/>
    <w:rsid w:val="00F02229"/>
    <w:rsid w:val="00F0231B"/>
    <w:rsid w:val="00F02A84"/>
    <w:rsid w:val="00F050B9"/>
    <w:rsid w:val="00F05534"/>
    <w:rsid w:val="00F200A5"/>
    <w:rsid w:val="00F250B2"/>
    <w:rsid w:val="00F25EB5"/>
    <w:rsid w:val="00F33DC8"/>
    <w:rsid w:val="00F3445C"/>
    <w:rsid w:val="00F3697F"/>
    <w:rsid w:val="00F46600"/>
    <w:rsid w:val="00F56234"/>
    <w:rsid w:val="00F566D4"/>
    <w:rsid w:val="00F577EB"/>
    <w:rsid w:val="00F61F96"/>
    <w:rsid w:val="00F6535C"/>
    <w:rsid w:val="00F739F8"/>
    <w:rsid w:val="00F73E45"/>
    <w:rsid w:val="00F75CE0"/>
    <w:rsid w:val="00F82B27"/>
    <w:rsid w:val="00F83A6D"/>
    <w:rsid w:val="00F84316"/>
    <w:rsid w:val="00F859DB"/>
    <w:rsid w:val="00F87AC8"/>
    <w:rsid w:val="00FA0116"/>
    <w:rsid w:val="00FA72BF"/>
    <w:rsid w:val="00FC33FC"/>
    <w:rsid w:val="00FC7E0D"/>
    <w:rsid w:val="00FD0FC7"/>
    <w:rsid w:val="00FD2A4B"/>
    <w:rsid w:val="00FD585C"/>
    <w:rsid w:val="00FD5EBC"/>
    <w:rsid w:val="00FD7B0B"/>
    <w:rsid w:val="00FE48ED"/>
    <w:rsid w:val="00FF5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5FF709C"/>
  <w15:docId w15:val="{F38FA3AA-4F8C-4FD3-94ED-C3F316549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theme="minorBidi"/>
        <w:sz w:val="24"/>
        <w:szCs w:val="18"/>
        <w:lang w:val="en-NZ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0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10pt H&amp;S"/>
    <w:next w:val="BodyText"/>
    <w:qFormat/>
    <w:rsid w:val="005B166B"/>
    <w:rPr>
      <w:rFonts w:ascii="Verdana" w:hAnsi="Verdana"/>
      <w:sz w:val="20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rsid w:val="005B166B"/>
    <w:pPr>
      <w:keepNext/>
      <w:keepLines/>
      <w:spacing w:before="360" w:after="12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aliases w:val="Heading"/>
    <w:basedOn w:val="Normal"/>
    <w:next w:val="Normal"/>
    <w:link w:val="Heading2Char"/>
    <w:unhideWhenUsed/>
    <w:rsid w:val="005B166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rsid w:val="005B166B"/>
    <w:pPr>
      <w:keepNext/>
      <w:spacing w:before="360" w:after="144"/>
      <w:outlineLvl w:val="2"/>
    </w:pPr>
    <w:rPr>
      <w:rFonts w:ascii="Arial" w:eastAsia="Times New Roman" w:hAnsi="Arial"/>
      <w:b/>
      <w:color w:val="F79646" w:themeColor="accent6"/>
      <w:szCs w:val="22"/>
      <w:lang w:eastAsia="en-NZ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5B166B"/>
    <w:pPr>
      <w:keepNext/>
      <w:keepLines/>
      <w:spacing w:before="200" w:afterLines="60" w:after="6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Cs w:val="22"/>
      <w:lang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166B"/>
    <w:pPr>
      <w:keepNext/>
      <w:keepLines/>
      <w:spacing w:before="200" w:afterLines="60" w:after="6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H&amp;S"/>
    <w:basedOn w:val="Normal"/>
    <w:link w:val="BodyTextChar"/>
    <w:unhideWhenUsed/>
    <w:rsid w:val="005B166B"/>
    <w:pPr>
      <w:spacing w:after="0" w:line="240" w:lineRule="auto"/>
    </w:pPr>
    <w:rPr>
      <w:sz w:val="18"/>
    </w:rPr>
  </w:style>
  <w:style w:type="character" w:customStyle="1" w:styleId="BodyTextChar">
    <w:name w:val="Body Text Char"/>
    <w:aliases w:val="H&amp;S Char"/>
    <w:basedOn w:val="DefaultParagraphFont"/>
    <w:link w:val="BodyText"/>
    <w:rsid w:val="005B166B"/>
    <w:rPr>
      <w:rFonts w:ascii="Verdana" w:hAnsi="Verdana"/>
      <w:sz w:val="1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B166B"/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character" w:customStyle="1" w:styleId="Heading2Char">
    <w:name w:val="Heading 2 Char"/>
    <w:aliases w:val="Heading Char"/>
    <w:basedOn w:val="DefaultParagraphFont"/>
    <w:link w:val="Heading2"/>
    <w:rsid w:val="005B16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B166B"/>
    <w:rPr>
      <w:rFonts w:ascii="Arial" w:eastAsia="Times New Roman" w:hAnsi="Arial"/>
      <w:b/>
      <w:color w:val="F79646" w:themeColor="accent6"/>
      <w:sz w:val="20"/>
      <w:szCs w:val="22"/>
      <w:lang w:eastAsia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B166B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2"/>
      <w:lang w:eastAsia="en-NZ"/>
    </w:rPr>
  </w:style>
  <w:style w:type="paragraph" w:styleId="Header">
    <w:name w:val="header"/>
    <w:aliases w:val="Bottom"/>
    <w:basedOn w:val="BodyText"/>
    <w:next w:val="Normal"/>
    <w:link w:val="HeaderChar"/>
    <w:unhideWhenUsed/>
    <w:rsid w:val="005B166B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Bottom Char"/>
    <w:basedOn w:val="DefaultParagraphFont"/>
    <w:link w:val="Header"/>
    <w:rsid w:val="005B166B"/>
    <w:rPr>
      <w:rFonts w:ascii="Verdana" w:hAnsi="Verdana"/>
      <w:sz w:val="18"/>
      <w:szCs w:val="24"/>
    </w:rPr>
  </w:style>
  <w:style w:type="paragraph" w:styleId="Footer">
    <w:name w:val="footer"/>
    <w:basedOn w:val="Header"/>
    <w:link w:val="FooterChar"/>
    <w:uiPriority w:val="99"/>
    <w:unhideWhenUsed/>
    <w:rsid w:val="005B166B"/>
    <w:pPr>
      <w:pBdr>
        <w:top w:val="single" w:sz="2" w:space="0" w:color="4F81BD" w:themeColor="accent1"/>
      </w:pBdr>
    </w:pPr>
  </w:style>
  <w:style w:type="character" w:customStyle="1" w:styleId="FooterChar">
    <w:name w:val="Footer Char"/>
    <w:basedOn w:val="DefaultParagraphFont"/>
    <w:link w:val="Footer"/>
    <w:uiPriority w:val="99"/>
    <w:rsid w:val="005B166B"/>
    <w:rPr>
      <w:rFonts w:ascii="Verdana" w:hAnsi="Verdana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166B"/>
    <w:pPr>
      <w:spacing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166B"/>
    <w:rPr>
      <w:rFonts w:ascii="Verdana" w:hAnsi="Verdana" w:cs="Tahoma"/>
      <w:sz w:val="16"/>
      <w:szCs w:val="16"/>
    </w:rPr>
  </w:style>
  <w:style w:type="paragraph" w:styleId="NoSpacing">
    <w:name w:val="No Spacing"/>
    <w:uiPriority w:val="1"/>
    <w:rsid w:val="005B166B"/>
    <w:pPr>
      <w:spacing w:after="0" w:line="240" w:lineRule="auto"/>
    </w:pPr>
    <w:rPr>
      <w:rFonts w:ascii="Book Antiqua" w:hAnsi="Book Antiqua"/>
      <w:sz w:val="22"/>
      <w:szCs w:val="24"/>
    </w:rPr>
  </w:style>
  <w:style w:type="paragraph" w:styleId="BlockText">
    <w:name w:val="Block Text"/>
    <w:basedOn w:val="Normal"/>
    <w:unhideWhenUsed/>
    <w:rsid w:val="005B166B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i/>
      <w:iCs/>
      <w:color w:val="4F81BD" w:themeColor="accent1"/>
    </w:rPr>
  </w:style>
  <w:style w:type="character" w:customStyle="1" w:styleId="FormtextChar">
    <w:name w:val="Form text Char"/>
    <w:basedOn w:val="DefaultParagraphFont"/>
    <w:link w:val="Formtext"/>
    <w:locked/>
    <w:rsid w:val="005B166B"/>
    <w:rPr>
      <w:rFonts w:asciiTheme="minorHAnsi" w:hAnsiTheme="minorHAnsi" w:cs="Calibri"/>
      <w:sz w:val="18"/>
      <w:szCs w:val="24"/>
      <w:lang w:val="en-GB"/>
    </w:rPr>
  </w:style>
  <w:style w:type="paragraph" w:customStyle="1" w:styleId="Formtext">
    <w:name w:val="Form text"/>
    <w:basedOn w:val="Normal"/>
    <w:link w:val="FormtextChar"/>
    <w:rsid w:val="005B166B"/>
    <w:pPr>
      <w:spacing w:before="60" w:afterLines="60" w:after="60"/>
    </w:pPr>
    <w:rPr>
      <w:rFonts w:asciiTheme="minorHAnsi" w:hAnsiTheme="minorHAnsi" w:cs="Calibri"/>
      <w:sz w:val="18"/>
      <w:lang w:val="en-GB"/>
    </w:rPr>
  </w:style>
  <w:style w:type="paragraph" w:styleId="ListParagraph">
    <w:name w:val="List Paragraph"/>
    <w:basedOn w:val="Normal"/>
    <w:qFormat/>
    <w:rsid w:val="005B166B"/>
    <w:pPr>
      <w:ind w:left="720"/>
      <w:contextualSpacing/>
    </w:pPr>
  </w:style>
  <w:style w:type="paragraph" w:styleId="BodyText3">
    <w:name w:val="Body Text 3"/>
    <w:basedOn w:val="Normal"/>
    <w:link w:val="BodyText3Char"/>
    <w:unhideWhenUsed/>
    <w:rsid w:val="005B166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5B166B"/>
    <w:rPr>
      <w:rFonts w:ascii="Verdana" w:hAnsi="Verdana"/>
      <w:sz w:val="16"/>
      <w:szCs w:val="16"/>
    </w:rPr>
  </w:style>
  <w:style w:type="paragraph" w:styleId="BodyTextIndent">
    <w:name w:val="Body Text Indent"/>
    <w:basedOn w:val="Normal"/>
    <w:link w:val="BodyTextIndentChar"/>
    <w:unhideWhenUsed/>
    <w:rsid w:val="005B166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5B166B"/>
    <w:rPr>
      <w:rFonts w:ascii="Verdana" w:hAnsi="Verdana"/>
      <w:sz w:val="20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166B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2"/>
      <w:lang w:eastAsia="en-NZ"/>
    </w:rPr>
  </w:style>
  <w:style w:type="paragraph" w:customStyle="1" w:styleId="Default">
    <w:name w:val="Default"/>
    <w:rsid w:val="005B166B"/>
    <w:pPr>
      <w:widowControl w:val="0"/>
      <w:autoSpaceDE w:val="0"/>
      <w:autoSpaceDN w:val="0"/>
      <w:adjustRightInd w:val="0"/>
      <w:spacing w:before="60" w:afterLines="60" w:after="0" w:line="240" w:lineRule="auto"/>
    </w:pPr>
    <w:rPr>
      <w:rFonts w:ascii="Arial Narrow" w:eastAsia="Times New Roman" w:hAnsi="Arial Narrow" w:cs="Arial Narrow"/>
      <w:color w:val="000000"/>
      <w:szCs w:val="24"/>
      <w:lang w:eastAsia="en-NZ"/>
    </w:rPr>
  </w:style>
  <w:style w:type="character" w:styleId="Hyperlink">
    <w:name w:val="Hyperlink"/>
    <w:basedOn w:val="DefaultParagraphFont"/>
    <w:uiPriority w:val="99"/>
    <w:rsid w:val="005B166B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5B166B"/>
    <w:pPr>
      <w:spacing w:before="480" w:after="0"/>
      <w:outlineLvl w:val="9"/>
    </w:pPr>
    <w:rPr>
      <w:rFonts w:ascii="Cambria" w:eastAsia="Times New Roman" w:hAnsi="Cambria" w:cs="Times New Roman"/>
      <w:color w:val="365F91"/>
      <w:lang w:val="en-US" w:eastAsia="en-NZ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B166B"/>
    <w:pPr>
      <w:spacing w:before="60" w:afterLines="60" w:after="60" w:line="240" w:lineRule="auto"/>
      <w:ind w:left="403"/>
    </w:pPr>
    <w:rPr>
      <w:rFonts w:eastAsia="Times New Roman" w:cs="Times New Roman"/>
      <w:sz w:val="18"/>
      <w:szCs w:val="22"/>
      <w:lang w:eastAsia="en-NZ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B166B"/>
    <w:pPr>
      <w:tabs>
        <w:tab w:val="right" w:leader="dot" w:pos="8505"/>
      </w:tabs>
      <w:spacing w:before="60" w:afterLines="60" w:after="144" w:line="240" w:lineRule="auto"/>
    </w:pPr>
    <w:rPr>
      <w:rFonts w:eastAsia="Times New Roman" w:cs="Arial"/>
      <w:b/>
      <w:noProof/>
      <w:sz w:val="18"/>
      <w:szCs w:val="22"/>
    </w:rPr>
  </w:style>
  <w:style w:type="paragraph" w:styleId="BodyText2">
    <w:name w:val="Body Text 2"/>
    <w:aliases w:val="Body 10pt"/>
    <w:basedOn w:val="Normal"/>
    <w:link w:val="BodyText2Char"/>
    <w:rsid w:val="005B166B"/>
    <w:pPr>
      <w:spacing w:after="0"/>
    </w:pPr>
    <w:rPr>
      <w:rFonts w:eastAsia="Times New Roman" w:cs="Times New Roman"/>
      <w:szCs w:val="20"/>
    </w:rPr>
  </w:style>
  <w:style w:type="character" w:customStyle="1" w:styleId="BodyText2Char">
    <w:name w:val="Body Text 2 Char"/>
    <w:aliases w:val="Body 10pt Char"/>
    <w:basedOn w:val="DefaultParagraphFont"/>
    <w:link w:val="BodyText2"/>
    <w:rsid w:val="005B166B"/>
    <w:rPr>
      <w:rFonts w:ascii="Verdana" w:eastAsia="Times New Roman" w:hAnsi="Verdana" w:cs="Times New Roman"/>
      <w:sz w:val="20"/>
      <w:szCs w:val="20"/>
    </w:rPr>
  </w:style>
  <w:style w:type="paragraph" w:customStyle="1" w:styleId="AMSHeading2">
    <w:name w:val="AMS Heading 2"/>
    <w:basedOn w:val="Heading2"/>
    <w:next w:val="Normal"/>
    <w:autoRedefine/>
    <w:rsid w:val="005B166B"/>
    <w:pPr>
      <w:keepLines w:val="0"/>
      <w:widowControl w:val="0"/>
      <w:overflowPunct w:val="0"/>
      <w:autoSpaceDE w:val="0"/>
      <w:autoSpaceDN w:val="0"/>
      <w:adjustRightInd w:val="0"/>
      <w:spacing w:before="0" w:afterLines="60"/>
      <w:ind w:left="-120" w:firstLine="120"/>
      <w:jc w:val="both"/>
      <w:textAlignment w:val="baseline"/>
    </w:pPr>
    <w:rPr>
      <w:rFonts w:ascii="Arial" w:eastAsia="Times New Roman" w:hAnsi="Arial" w:cs="Arial"/>
      <w:iCs/>
      <w:color w:val="auto"/>
      <w:sz w:val="36"/>
      <w:szCs w:val="24"/>
      <w:lang w:val="en-US" w:eastAsia="zh-CN"/>
    </w:rPr>
  </w:style>
  <w:style w:type="paragraph" w:styleId="Title">
    <w:name w:val="Title"/>
    <w:basedOn w:val="Normal"/>
    <w:link w:val="TitleChar"/>
    <w:rsid w:val="005B166B"/>
    <w:pPr>
      <w:spacing w:before="240" w:afterLines="60" w:after="60"/>
      <w:jc w:val="center"/>
    </w:pPr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character" w:customStyle="1" w:styleId="TitleChar">
    <w:name w:val="Title Char"/>
    <w:basedOn w:val="DefaultParagraphFont"/>
    <w:link w:val="Title"/>
    <w:rsid w:val="005B166B"/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paragraph" w:customStyle="1" w:styleId="CM1">
    <w:name w:val="CM1"/>
    <w:basedOn w:val="Default"/>
    <w:next w:val="Default"/>
    <w:uiPriority w:val="99"/>
    <w:rsid w:val="005B166B"/>
    <w:rPr>
      <w:rFonts w:ascii="DKPKGC+Arial,Bold" w:eastAsiaTheme="minorEastAsia" w:hAnsi="DKPKGC+Arial,Bold" w:cstheme="minorBidi"/>
      <w:color w:val="auto"/>
    </w:rPr>
  </w:style>
  <w:style w:type="paragraph" w:customStyle="1" w:styleId="StyleNormalWebBoldAutoJustified">
    <w:name w:val="Style Normal (Web) + Bold Auto Justified"/>
    <w:basedOn w:val="NormalWeb"/>
    <w:autoRedefine/>
    <w:rsid w:val="005B166B"/>
    <w:rPr>
      <w:rFonts w:ascii="Arial" w:hAnsi="Arial"/>
      <w:b/>
      <w:bCs/>
      <w:sz w:val="22"/>
      <w:szCs w:val="20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5B166B"/>
    <w:pPr>
      <w:spacing w:before="60" w:afterLines="60" w:after="60"/>
    </w:pPr>
    <w:rPr>
      <w:rFonts w:ascii="Times New Roman" w:eastAsia="Times New Roman" w:hAnsi="Times New Roman" w:cs="Times New Roman"/>
      <w:lang w:eastAsia="en-NZ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5B166B"/>
    <w:pPr>
      <w:tabs>
        <w:tab w:val="right" w:leader="dot" w:pos="8494"/>
      </w:tabs>
      <w:spacing w:before="60" w:afterLines="60" w:after="144" w:line="240" w:lineRule="auto"/>
      <w:ind w:left="198"/>
    </w:pPr>
    <w:rPr>
      <w:rFonts w:eastAsia="Times New Roman" w:cs="Times New Roman"/>
      <w:sz w:val="18"/>
      <w:szCs w:val="22"/>
      <w:lang w:eastAsia="en-NZ"/>
    </w:rPr>
  </w:style>
  <w:style w:type="character" w:styleId="Strong">
    <w:name w:val="Strong"/>
    <w:aliases w:val="9pt"/>
    <w:basedOn w:val="DefaultParagraphFont"/>
    <w:rsid w:val="005B166B"/>
    <w:rPr>
      <w:b/>
      <w:bCs/>
      <w:sz w:val="18"/>
    </w:rPr>
  </w:style>
  <w:style w:type="paragraph" w:styleId="Subtitle">
    <w:name w:val="Subtitle"/>
    <w:basedOn w:val="Normal"/>
    <w:link w:val="SubtitleChar"/>
    <w:rsid w:val="005B166B"/>
    <w:pPr>
      <w:spacing w:before="60" w:afterLines="60" w:after="60"/>
      <w:jc w:val="center"/>
      <w:outlineLvl w:val="1"/>
    </w:pPr>
    <w:rPr>
      <w:rFonts w:ascii="Arial" w:eastAsia="Times New Roman" w:hAnsi="Arial" w:cs="Arial"/>
      <w:lang w:eastAsia="en-US"/>
    </w:rPr>
  </w:style>
  <w:style w:type="character" w:customStyle="1" w:styleId="SubtitleChar">
    <w:name w:val="Subtitle Char"/>
    <w:basedOn w:val="DefaultParagraphFont"/>
    <w:link w:val="Subtitle"/>
    <w:rsid w:val="005B166B"/>
    <w:rPr>
      <w:rFonts w:ascii="Arial" w:eastAsia="Times New Roman" w:hAnsi="Arial" w:cs="Arial"/>
      <w:sz w:val="20"/>
      <w:szCs w:val="24"/>
      <w:lang w:eastAsia="en-US"/>
    </w:rPr>
  </w:style>
  <w:style w:type="paragraph" w:customStyle="1" w:styleId="DXLHead1">
    <w:name w:val="DXL Head 1"/>
    <w:basedOn w:val="Normal"/>
    <w:rsid w:val="005B166B"/>
    <w:pPr>
      <w:numPr>
        <w:numId w:val="1"/>
      </w:numPr>
      <w:spacing w:before="60" w:afterLines="60" w:after="60"/>
    </w:pPr>
    <w:rPr>
      <w:rFonts w:ascii="Garamond" w:eastAsia="Times New Roman" w:hAnsi="Garamond" w:cs="Times New Roman"/>
      <w:szCs w:val="20"/>
      <w:lang w:val="en-AU" w:eastAsia="en-US"/>
    </w:rPr>
  </w:style>
  <w:style w:type="paragraph" w:styleId="BodyTextIndent2">
    <w:name w:val="Body Text Indent 2"/>
    <w:basedOn w:val="Normal"/>
    <w:link w:val="BodyTextIndent2Char"/>
    <w:rsid w:val="005B166B"/>
    <w:pPr>
      <w:spacing w:before="60" w:afterLines="60" w:after="60" w:line="480" w:lineRule="auto"/>
      <w:ind w:left="283"/>
    </w:pPr>
    <w:rPr>
      <w:rFonts w:ascii="Arial" w:eastAsia="Times New Roman" w:hAnsi="Arial" w:cs="Times New Roman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5B166B"/>
    <w:rPr>
      <w:rFonts w:ascii="Arial" w:eastAsia="Times New Roman" w:hAnsi="Arial" w:cs="Times New Roman"/>
      <w:sz w:val="20"/>
      <w:szCs w:val="20"/>
      <w:lang w:eastAsia="en-US"/>
    </w:rPr>
  </w:style>
  <w:style w:type="paragraph" w:customStyle="1" w:styleId="AMSHeading1">
    <w:name w:val="AMS Heading 1"/>
    <w:basedOn w:val="Heading1"/>
    <w:next w:val="Normal"/>
    <w:autoRedefine/>
    <w:rsid w:val="005B166B"/>
    <w:pPr>
      <w:keepLines w:val="0"/>
      <w:widowControl w:val="0"/>
      <w:overflowPunct w:val="0"/>
      <w:autoSpaceDE w:val="0"/>
      <w:autoSpaceDN w:val="0"/>
      <w:adjustRightInd w:val="0"/>
      <w:spacing w:before="0" w:after="0"/>
      <w:jc w:val="both"/>
      <w:textAlignment w:val="baseline"/>
    </w:pPr>
    <w:rPr>
      <w:rFonts w:eastAsia="Times New Roman" w:cs="Arial"/>
      <w:color w:val="auto"/>
      <w:sz w:val="24"/>
      <w:szCs w:val="24"/>
      <w:lang w:val="en-GB" w:eastAsia="zh-CN"/>
    </w:rPr>
  </w:style>
  <w:style w:type="character" w:styleId="PageNumber">
    <w:name w:val="page number"/>
    <w:basedOn w:val="DefaultParagraphFont"/>
    <w:rsid w:val="005B166B"/>
  </w:style>
  <w:style w:type="paragraph" w:customStyle="1" w:styleId="AAHeading">
    <w:name w:val="AA Heading"/>
    <w:basedOn w:val="Normal"/>
    <w:link w:val="AAHeadingChar"/>
    <w:rsid w:val="005B166B"/>
    <w:pPr>
      <w:spacing w:before="60" w:afterLines="60" w:after="60"/>
    </w:pPr>
    <w:rPr>
      <w:rFonts w:eastAsia="Times New Roman" w:cs="Tahoma"/>
      <w:b/>
      <w:bCs/>
      <w:color w:val="FFFFFF"/>
      <w:sz w:val="28"/>
      <w:szCs w:val="28"/>
      <w:lang w:eastAsia="en-US"/>
    </w:rPr>
  </w:style>
  <w:style w:type="character" w:customStyle="1" w:styleId="AAHeadingChar">
    <w:name w:val="AA Heading Char"/>
    <w:basedOn w:val="DefaultParagraphFont"/>
    <w:link w:val="AAHeading"/>
    <w:rsid w:val="005B166B"/>
    <w:rPr>
      <w:rFonts w:ascii="Verdana" w:eastAsia="Times New Roman" w:hAnsi="Verdana" w:cs="Tahoma"/>
      <w:b/>
      <w:bCs/>
      <w:color w:val="FFFFFF"/>
      <w:sz w:val="28"/>
      <w:szCs w:val="28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5B166B"/>
    <w:rPr>
      <w:rFonts w:ascii="Arial" w:eastAsia="Times New Roman" w:hAnsi="Arial" w:cs="Times New Roman"/>
      <w:sz w:val="20"/>
      <w:szCs w:val="22"/>
      <w:lang w:eastAsia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B166B"/>
    <w:pPr>
      <w:spacing w:before="60" w:afterLines="60" w:after="60"/>
    </w:pPr>
    <w:rPr>
      <w:rFonts w:ascii="Arial" w:eastAsia="Times New Roman" w:hAnsi="Arial" w:cs="Times New Roman"/>
      <w:szCs w:val="22"/>
      <w:lang w:eastAsia="en-NZ"/>
    </w:rPr>
  </w:style>
  <w:style w:type="character" w:customStyle="1" w:styleId="WhiteFormheadertextChar">
    <w:name w:val="White Form header text Char"/>
    <w:basedOn w:val="DefaultParagraphFont"/>
    <w:link w:val="WhiteFormheadertext"/>
    <w:locked/>
    <w:rsid w:val="005B166B"/>
    <w:rPr>
      <w:rFonts w:asciiTheme="minorHAnsi" w:hAnsiTheme="minorHAnsi" w:cs="Calibri"/>
      <w:b/>
      <w:color w:val="FFFFFF" w:themeColor="background1"/>
      <w:sz w:val="18"/>
      <w:szCs w:val="24"/>
      <w:lang w:eastAsia="en-NZ"/>
    </w:rPr>
  </w:style>
  <w:style w:type="paragraph" w:customStyle="1" w:styleId="WhiteFormheadertext">
    <w:name w:val="White Form header text"/>
    <w:basedOn w:val="Normal"/>
    <w:link w:val="WhiteFormheadertextChar"/>
    <w:rsid w:val="005B166B"/>
    <w:pPr>
      <w:tabs>
        <w:tab w:val="left" w:pos="768"/>
        <w:tab w:val="center" w:pos="4320"/>
        <w:tab w:val="right" w:pos="8640"/>
        <w:tab w:val="right" w:pos="15139"/>
      </w:tabs>
      <w:spacing w:before="60" w:afterLines="60" w:after="60"/>
    </w:pPr>
    <w:rPr>
      <w:rFonts w:asciiTheme="minorHAnsi" w:hAnsiTheme="minorHAnsi" w:cs="Calibri"/>
      <w:b/>
      <w:color w:val="FFFFFF" w:themeColor="background1"/>
      <w:sz w:val="18"/>
      <w:lang w:eastAsia="en-NZ"/>
    </w:rPr>
  </w:style>
  <w:style w:type="table" w:styleId="TableGrid">
    <w:name w:val="Table Grid"/>
    <w:basedOn w:val="TableNormal"/>
    <w:rsid w:val="005B166B"/>
    <w:pPr>
      <w:spacing w:after="0" w:line="240" w:lineRule="auto"/>
    </w:pPr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rsid w:val="005B166B"/>
    <w:rPr>
      <w:i/>
      <w:iCs/>
      <w:color w:val="808080" w:themeColor="text1" w:themeTint="7F"/>
    </w:rPr>
  </w:style>
  <w:style w:type="paragraph" w:styleId="Quote">
    <w:name w:val="Quote"/>
    <w:basedOn w:val="Normal"/>
    <w:next w:val="Normal"/>
    <w:link w:val="QuoteChar"/>
    <w:uiPriority w:val="29"/>
    <w:rsid w:val="005B166B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5B166B"/>
    <w:rPr>
      <w:rFonts w:ascii="Verdana" w:hAnsi="Verdana"/>
      <w:i/>
      <w:iCs/>
      <w:color w:val="000000" w:themeColor="text1"/>
      <w:sz w:val="20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5B166B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166B"/>
    <w:rPr>
      <w:rFonts w:ascii="Verdana" w:hAnsi="Verdana"/>
      <w:b/>
      <w:bCs/>
      <w:i/>
      <w:iCs/>
      <w:color w:val="4F81BD" w:themeColor="accent1"/>
      <w:sz w:val="2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B166B"/>
    <w:rPr>
      <w:color w:val="800080" w:themeColor="followedHyperlink"/>
      <w:u w:val="single"/>
    </w:rPr>
  </w:style>
  <w:style w:type="paragraph" w:customStyle="1" w:styleId="HSMaster">
    <w:name w:val="H&amp;S Master"/>
    <w:basedOn w:val="Normal"/>
    <w:link w:val="HSMasterChar"/>
    <w:qFormat/>
    <w:rsid w:val="005B166B"/>
    <w:pPr>
      <w:spacing w:after="160" w:line="240" w:lineRule="auto"/>
    </w:pPr>
    <w:rPr>
      <w:color w:val="7F7F7F" w:themeColor="text1" w:themeTint="80"/>
      <w:sz w:val="72"/>
    </w:rPr>
  </w:style>
  <w:style w:type="paragraph" w:customStyle="1" w:styleId="HSSub">
    <w:name w:val="H&amp;S Sub"/>
    <w:link w:val="HSSubChar"/>
    <w:qFormat/>
    <w:rsid w:val="005B166B"/>
    <w:rPr>
      <w:rFonts w:ascii="Verdana" w:hAnsi="Verdana"/>
      <w:b/>
      <w:szCs w:val="24"/>
    </w:rPr>
  </w:style>
  <w:style w:type="character" w:customStyle="1" w:styleId="HSMasterChar">
    <w:name w:val="H&amp;S Master Char"/>
    <w:basedOn w:val="DefaultParagraphFont"/>
    <w:link w:val="HSMaster"/>
    <w:rsid w:val="005B166B"/>
    <w:rPr>
      <w:rFonts w:ascii="Verdana" w:hAnsi="Verdana"/>
      <w:color w:val="7F7F7F" w:themeColor="text1" w:themeTint="80"/>
      <w:sz w:val="72"/>
      <w:szCs w:val="24"/>
    </w:rPr>
  </w:style>
  <w:style w:type="character" w:customStyle="1" w:styleId="HSSubChar">
    <w:name w:val="H&amp;S Sub Char"/>
    <w:basedOn w:val="DefaultParagraphFont"/>
    <w:link w:val="HSSub"/>
    <w:rsid w:val="005B166B"/>
    <w:rPr>
      <w:rFonts w:ascii="Verdana" w:hAnsi="Verdana"/>
      <w:b/>
      <w:szCs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B166B"/>
    <w:pPr>
      <w:spacing w:after="100"/>
      <w:ind w:left="1600"/>
    </w:pPr>
  </w:style>
  <w:style w:type="character" w:styleId="PlaceholderText">
    <w:name w:val="Placeholder Text"/>
    <w:basedOn w:val="DefaultParagraphFont"/>
    <w:uiPriority w:val="99"/>
    <w:semiHidden/>
    <w:rsid w:val="00AC4362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5B166B"/>
    <w:pPr>
      <w:spacing w:after="0" w:line="240" w:lineRule="auto"/>
    </w:pPr>
    <w:rPr>
      <w:rFonts w:ascii="Verdana" w:hAnsi="Verdana"/>
      <w:sz w:val="18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S10ptSubHeadLeft">
    <w:name w:val="H&amp;S 10pt Sub Head Left"/>
    <w:next w:val="Normal"/>
    <w:qFormat/>
    <w:rsid w:val="005B166B"/>
    <w:rPr>
      <w:rFonts w:ascii="Verdana" w:hAnsi="Verdana"/>
      <w:b/>
      <w:sz w:val="20"/>
      <w:szCs w:val="24"/>
    </w:rPr>
  </w:style>
  <w:style w:type="paragraph" w:customStyle="1" w:styleId="HSBody10pt">
    <w:name w:val="H&amp;S Body 10pt"/>
    <w:basedOn w:val="Normal"/>
    <w:qFormat/>
    <w:rsid w:val="005B166B"/>
    <w:pPr>
      <w:keepLines/>
    </w:pPr>
  </w:style>
  <w:style w:type="paragraph" w:customStyle="1" w:styleId="HSSubHeadCntrd">
    <w:name w:val="H&amp;S Sub Head Cntrd"/>
    <w:link w:val="HSSubHeadCntrdChar"/>
    <w:qFormat/>
    <w:rsid w:val="005B166B"/>
    <w:pPr>
      <w:jc w:val="center"/>
    </w:pPr>
    <w:rPr>
      <w:rFonts w:ascii="Verdana" w:hAnsi="Verdana"/>
      <w:b/>
      <w:szCs w:val="24"/>
    </w:rPr>
  </w:style>
  <w:style w:type="character" w:customStyle="1" w:styleId="HSSubHeadCntrdChar">
    <w:name w:val="H&amp;S Sub Head Cntrd Char"/>
    <w:basedOn w:val="DefaultParagraphFont"/>
    <w:link w:val="HSSubHeadCntrd"/>
    <w:rsid w:val="005B166B"/>
    <w:rPr>
      <w:rFonts w:ascii="Verdana" w:hAnsi="Verdana"/>
      <w:b/>
      <w:szCs w:val="24"/>
    </w:rPr>
  </w:style>
  <w:style w:type="paragraph" w:customStyle="1" w:styleId="HSBody9pt">
    <w:name w:val="H&amp;S_Body 9pt"/>
    <w:basedOn w:val="Normal"/>
    <w:qFormat/>
    <w:rsid w:val="005B166B"/>
    <w:pPr>
      <w:spacing w:after="0" w:line="240" w:lineRule="auto"/>
    </w:pPr>
    <w:rPr>
      <w:rFonts w:eastAsiaTheme="minorHAnsi"/>
      <w:sz w:val="18"/>
      <w:lang w:eastAsia="en-US"/>
    </w:rPr>
  </w:style>
  <w:style w:type="paragraph" w:customStyle="1" w:styleId="HSChartBI">
    <w:name w:val="H&amp;S_Chart_BI"/>
    <w:basedOn w:val="Normal"/>
    <w:qFormat/>
    <w:rsid w:val="005B166B"/>
    <w:pPr>
      <w:framePr w:hSpace="180" w:wrap="around" w:vAnchor="page" w:hAnchor="margin" w:y="2281"/>
      <w:spacing w:before="80" w:after="80" w:line="240" w:lineRule="auto"/>
      <w:jc w:val="center"/>
    </w:pPr>
    <w:rPr>
      <w:i/>
    </w:rPr>
  </w:style>
  <w:style w:type="character" w:customStyle="1" w:styleId="HSChartBIB">
    <w:name w:val="H&amp;S_Chart_BIB"/>
    <w:basedOn w:val="BodyTextChar"/>
    <w:uiPriority w:val="1"/>
    <w:rsid w:val="005B166B"/>
    <w:rPr>
      <w:rFonts w:ascii="Verdana" w:hAnsi="Verdana"/>
      <w:b/>
      <w:i/>
      <w:sz w:val="18"/>
      <w:szCs w:val="22"/>
    </w:rPr>
  </w:style>
  <w:style w:type="paragraph" w:customStyle="1" w:styleId="HSChartHeader">
    <w:name w:val="H&amp;S_Chart_Header"/>
    <w:basedOn w:val="Normal"/>
    <w:qFormat/>
    <w:rsid w:val="005B166B"/>
    <w:pPr>
      <w:framePr w:hSpace="180" w:wrap="around" w:vAnchor="page" w:hAnchor="margin" w:y="2281"/>
      <w:spacing w:after="160" w:line="320" w:lineRule="atLeast"/>
      <w:jc w:val="center"/>
    </w:pPr>
    <w:rPr>
      <w:b/>
      <w:szCs w:val="22"/>
      <w:u w:val="single"/>
    </w:rPr>
  </w:style>
  <w:style w:type="paragraph" w:customStyle="1" w:styleId="HSFormFieldHeader">
    <w:name w:val="H&amp;S_Form Field Header"/>
    <w:basedOn w:val="BodyText"/>
    <w:qFormat/>
    <w:rsid w:val="005B166B"/>
    <w:rPr>
      <w:rFonts w:cs="Arial"/>
      <w:b/>
    </w:rPr>
  </w:style>
  <w:style w:type="paragraph" w:customStyle="1" w:styleId="HSHints">
    <w:name w:val="H&amp;S_Hints"/>
    <w:basedOn w:val="Normal"/>
    <w:qFormat/>
    <w:rsid w:val="005B166B"/>
    <w:pPr>
      <w:spacing w:after="0" w:line="240" w:lineRule="auto"/>
      <w:jc w:val="center"/>
    </w:pPr>
  </w:style>
  <w:style w:type="paragraph" w:customStyle="1" w:styleId="ListIndent1Nummbered">
    <w:name w:val="List_Indent1_Nummbered"/>
    <w:basedOn w:val="Normal"/>
    <w:qFormat/>
    <w:rsid w:val="005B166B"/>
    <w:pPr>
      <w:numPr>
        <w:numId w:val="2"/>
      </w:numPr>
      <w:shd w:val="clear" w:color="auto" w:fill="FFFFFF"/>
      <w:spacing w:before="120" w:after="120"/>
    </w:pPr>
    <w:rPr>
      <w:rFonts w:cs="Lucida Sans Unicode"/>
      <w:color w:val="000000"/>
      <w:szCs w:val="20"/>
      <w:lang w:eastAsia="en-NZ"/>
    </w:rPr>
  </w:style>
  <w:style w:type="paragraph" w:customStyle="1" w:styleId="ListIndent1SolidBullet">
    <w:name w:val="List_Indent1_Solid Bullet"/>
    <w:basedOn w:val="ListParagraph"/>
    <w:qFormat/>
    <w:rsid w:val="005B166B"/>
    <w:pPr>
      <w:numPr>
        <w:numId w:val="3"/>
      </w:numPr>
    </w:pPr>
  </w:style>
  <w:style w:type="paragraph" w:customStyle="1" w:styleId="ListIndent2SolidBullet">
    <w:name w:val="List_Indent2_Solid Bullet"/>
    <w:basedOn w:val="ListParagraph"/>
    <w:qFormat/>
    <w:rsid w:val="005B166B"/>
    <w:pPr>
      <w:numPr>
        <w:ilvl w:val="2"/>
        <w:numId w:val="4"/>
      </w:numPr>
      <w:snapToGrid w:val="0"/>
      <w:spacing w:before="60" w:after="60"/>
      <w:contextualSpacing w:val="0"/>
    </w:pPr>
  </w:style>
  <w:style w:type="paragraph" w:customStyle="1" w:styleId="ListIndent3HollowBullet">
    <w:name w:val="List_Indent3_Hollow Bullet"/>
    <w:basedOn w:val="ListParagraph"/>
    <w:qFormat/>
    <w:rsid w:val="005B166B"/>
    <w:pPr>
      <w:numPr>
        <w:ilvl w:val="1"/>
        <w:numId w:val="5"/>
      </w:numPr>
    </w:pPr>
  </w:style>
  <w:style w:type="character" w:customStyle="1" w:styleId="Strong10pt">
    <w:name w:val="Strong 10pt"/>
    <w:basedOn w:val="DefaultParagraphFont"/>
    <w:uiPriority w:val="1"/>
    <w:qFormat/>
    <w:rsid w:val="005B166B"/>
    <w:rPr>
      <w:b/>
      <w:sz w:val="20"/>
    </w:rPr>
  </w:style>
  <w:style w:type="character" w:customStyle="1" w:styleId="StrongRed9pt">
    <w:name w:val="Strong Red 9pt"/>
    <w:basedOn w:val="Strong"/>
    <w:uiPriority w:val="1"/>
    <w:qFormat/>
    <w:rsid w:val="005B166B"/>
    <w:rPr>
      <w:b/>
      <w:bCs/>
      <w:color w:val="FF0000"/>
      <w:sz w:val="18"/>
    </w:rPr>
  </w:style>
  <w:style w:type="paragraph" w:customStyle="1" w:styleId="TickList">
    <w:name w:val="Tick List"/>
    <w:basedOn w:val="ListParagraph"/>
    <w:qFormat/>
    <w:rsid w:val="005B166B"/>
    <w:pPr>
      <w:numPr>
        <w:numId w:val="6"/>
      </w:num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31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9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4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30D547-5AA2-43E8-A51C-71A19B0422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17</Words>
  <Characters>352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and Safety Manual</vt:lpstr>
    </vt:vector>
  </TitlesOfParts>
  <Company>HP</Company>
  <LinksUpToDate>false</LinksUpToDate>
  <CharactersWithSpaces>4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and Safety Manual</dc:title>
  <dc:creator>Angie Williams</dc:creator>
  <cp:lastModifiedBy>Angie Williams</cp:lastModifiedBy>
  <cp:revision>11</cp:revision>
  <cp:lastPrinted>2013-02-24T23:13:00Z</cp:lastPrinted>
  <dcterms:created xsi:type="dcterms:W3CDTF">2021-08-30T01:20:00Z</dcterms:created>
  <dcterms:modified xsi:type="dcterms:W3CDTF">2021-11-21T00:00:00Z</dcterms:modified>
</cp:coreProperties>
</file>